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431587" w14:textId="3B7577A1" w:rsidR="00393C63" w:rsidRPr="007700D5" w:rsidRDefault="00957630" w:rsidP="00957630">
      <w:pPr>
        <w:pStyle w:val="BodyText"/>
        <w:rPr>
          <w:b/>
          <w:sz w:val="24"/>
          <w:szCs w:val="40"/>
        </w:rPr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AD26D4A" wp14:editId="3649B715">
                <wp:simplePos x="0" y="0"/>
                <wp:positionH relativeFrom="column">
                  <wp:posOffset>121285</wp:posOffset>
                </wp:positionH>
                <wp:positionV relativeFrom="paragraph">
                  <wp:posOffset>244</wp:posOffset>
                </wp:positionV>
                <wp:extent cx="5657850" cy="939800"/>
                <wp:effectExtent l="0" t="0" r="6350" b="0"/>
                <wp:wrapSquare wrapText="bothSides"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7D7677" w14:textId="5C2ABA32" w:rsidR="00957630" w:rsidRPr="00957630" w:rsidRDefault="00957630" w:rsidP="00957630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Dokuz Eylül Üniversitesi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24F35">
                              <w:rPr>
                                <w:b/>
                                <w:sz w:val="32"/>
                                <w:szCs w:val="32"/>
                              </w:rPr>
                              <w:t>Fen</w:t>
                            </w: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Fakültesi</w:t>
                            </w:r>
                            <w:r w:rsidR="00DE660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Ödülleri</w:t>
                            </w:r>
                          </w:p>
                          <w:p w14:paraId="5E4A6A45" w14:textId="23147C5A" w:rsidR="00DB25EC" w:rsidRPr="00957630" w:rsidRDefault="00393C63" w:rsidP="00393C63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Başvuru Dilekçe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D26D4A" id="_x0000_t202" coordsize="21600,21600" o:spt="202" path="m,l,21600r21600,l21600,xe">
                <v:stroke joinstyle="miter"/>
                <v:path gradientshapeok="t" o:connecttype="rect"/>
              </v:shapetype>
              <v:shape id="Metin Kutusu 33" o:spid="_x0000_s1026" type="#_x0000_t202" style="position:absolute;margin-left:9.55pt;margin-top:0;width:445.5pt;height:7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" stroked="f">
                <v:textbox>
                  <w:txbxContent>
                    <w:p w14:paraId="257D7677" w14:textId="5C2ABA32" w:rsidR="00957630" w:rsidRPr="00957630" w:rsidRDefault="00957630" w:rsidP="00957630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Dokuz Eylül Üniversitesi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124F35">
                        <w:rPr>
                          <w:b/>
                          <w:sz w:val="32"/>
                          <w:szCs w:val="32"/>
                        </w:rPr>
                        <w:t>Fen</w:t>
                      </w:r>
                      <w:r w:rsidRPr="00957630">
                        <w:rPr>
                          <w:b/>
                          <w:sz w:val="32"/>
                          <w:szCs w:val="32"/>
                        </w:rPr>
                        <w:t xml:space="preserve"> Fakültesi</w:t>
                      </w:r>
                      <w:r w:rsidR="00DE6609">
                        <w:rPr>
                          <w:b/>
                          <w:sz w:val="32"/>
                          <w:szCs w:val="32"/>
                        </w:rPr>
                        <w:t xml:space="preserve"> Ödülleri</w:t>
                      </w:r>
                    </w:p>
                    <w:p w14:paraId="5E4A6A45" w14:textId="23147C5A" w:rsidR="00DB25EC" w:rsidRPr="00957630" w:rsidRDefault="00393C63" w:rsidP="00393C63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Başvuru Dilekçes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3C81B0" w14:textId="12F185F9" w:rsidR="00393C63" w:rsidRPr="007700D5" w:rsidRDefault="00393C63" w:rsidP="00393C63">
      <w:pPr>
        <w:spacing w:line="360" w:lineRule="auto"/>
        <w:rPr>
          <w:i/>
          <w:iCs/>
          <w:color w:val="FF0000"/>
          <w:sz w:val="22"/>
          <w:szCs w:val="22"/>
        </w:rPr>
      </w:pPr>
      <w:r w:rsidRPr="007700D5">
        <w:rPr>
          <w:i/>
          <w:iCs/>
          <w:color w:val="FF0000"/>
          <w:sz w:val="22"/>
          <w:szCs w:val="22"/>
        </w:rPr>
        <w:t>Bireysel başvurular için doldurulacak dilekçe örneği:</w:t>
      </w:r>
    </w:p>
    <w:p w14:paraId="3CBBC1FC" w14:textId="5AA0E71F" w:rsidR="00393C63" w:rsidRPr="007700D5" w:rsidRDefault="00393C63" w:rsidP="00393C63">
      <w:pPr>
        <w:spacing w:line="360" w:lineRule="auto"/>
        <w:rPr>
          <w:b/>
          <w:sz w:val="24"/>
          <w:szCs w:val="40"/>
        </w:rPr>
      </w:pPr>
    </w:p>
    <w:p w14:paraId="211A2029" w14:textId="400F45E9" w:rsidR="00957630" w:rsidRDefault="00957630" w:rsidP="00393C63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DOKUZ EYLÜL ÜNİVERSİTESİ</w:t>
      </w:r>
    </w:p>
    <w:p w14:paraId="2CA86F17" w14:textId="3291B451" w:rsidR="00393C63" w:rsidRPr="007700D5" w:rsidRDefault="00FE2FA6" w:rsidP="00393C63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FEN</w:t>
      </w:r>
      <w:r w:rsidR="00957630">
        <w:rPr>
          <w:b/>
          <w:sz w:val="24"/>
          <w:szCs w:val="40"/>
        </w:rPr>
        <w:t xml:space="preserve"> FAKÜLTESİ DEKANLIĞI’NA</w:t>
      </w:r>
    </w:p>
    <w:p w14:paraId="3A59D206" w14:textId="77777777" w:rsidR="00957630" w:rsidRDefault="00957630" w:rsidP="00957630">
      <w:pPr>
        <w:spacing w:before="120" w:line="360" w:lineRule="auto"/>
        <w:jc w:val="both"/>
        <w:rPr>
          <w:rFonts w:cs="Arial"/>
          <w:sz w:val="22"/>
          <w:szCs w:val="22"/>
        </w:rPr>
      </w:pPr>
    </w:p>
    <w:p w14:paraId="54BA8C16" w14:textId="1C4E4A7E" w:rsidR="00393C63" w:rsidRPr="007700D5" w:rsidRDefault="00957630" w:rsidP="00957630">
      <w:pPr>
        <w:spacing w:before="120" w:line="360" w:lineRule="auto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okuz Eylül Üniversitesi </w:t>
      </w:r>
      <w:r w:rsidR="00BA6351">
        <w:rPr>
          <w:rFonts w:cs="Arial"/>
          <w:sz w:val="22"/>
          <w:szCs w:val="22"/>
        </w:rPr>
        <w:t>Fen</w:t>
      </w:r>
      <w:r>
        <w:rPr>
          <w:rFonts w:cs="Arial"/>
          <w:sz w:val="22"/>
          <w:szCs w:val="22"/>
        </w:rPr>
        <w:t xml:space="preserve"> Fakültesi Dekanlığı</w:t>
      </w:r>
      <w:r w:rsidR="00393C63" w:rsidRPr="007700D5">
        <w:rPr>
          <w:rFonts w:cs="Arial"/>
          <w:sz w:val="22"/>
          <w:szCs w:val="22"/>
        </w:rPr>
        <w:t xml:space="preserve"> Ödülleri için başvuru yapmak istiyorum. İlgili </w:t>
      </w:r>
      <w:r w:rsidRPr="00957630">
        <w:rPr>
          <w:rFonts w:cs="Arial"/>
          <w:sz w:val="22"/>
          <w:szCs w:val="22"/>
        </w:rPr>
        <w:t xml:space="preserve">Ödüllendirme Usul ve Esasları </w:t>
      </w:r>
      <w:r w:rsidR="00393C63" w:rsidRPr="007700D5">
        <w:rPr>
          <w:rFonts w:cs="Arial"/>
          <w:sz w:val="22"/>
          <w:szCs w:val="22"/>
        </w:rPr>
        <w:t xml:space="preserve">çerçevesinde eksiksiz olarak hazırlamış olduğum başvuru dosyam ilgili evraklar </w:t>
      </w:r>
      <w:proofErr w:type="gramStart"/>
      <w:r w:rsidR="00393C63" w:rsidRPr="007700D5">
        <w:rPr>
          <w:rFonts w:cs="Arial"/>
          <w:sz w:val="22"/>
          <w:szCs w:val="22"/>
        </w:rPr>
        <w:t>ile birlikte</w:t>
      </w:r>
      <w:proofErr w:type="gramEnd"/>
      <w:r w:rsidR="00393C63" w:rsidRPr="007700D5">
        <w:rPr>
          <w:rFonts w:cs="Arial"/>
          <w:sz w:val="22"/>
          <w:szCs w:val="22"/>
        </w:rPr>
        <w:t xml:space="preserve"> ekte verilmiştir.</w:t>
      </w:r>
    </w:p>
    <w:p w14:paraId="05C56311" w14:textId="2E582F47" w:rsidR="00393C63" w:rsidRPr="00957630" w:rsidRDefault="00393C63" w:rsidP="00957630">
      <w:pPr>
        <w:spacing w:before="120" w:line="360" w:lineRule="auto"/>
        <w:ind w:firstLine="708"/>
        <w:jc w:val="both"/>
        <w:rPr>
          <w:rFonts w:cs="Arial"/>
          <w:sz w:val="22"/>
          <w:szCs w:val="22"/>
        </w:rPr>
      </w:pPr>
    </w:p>
    <w:p w14:paraId="4CEAD231" w14:textId="77777777" w:rsidR="00EF5429" w:rsidRPr="007700D5" w:rsidRDefault="00EF5429" w:rsidP="00EF5429">
      <w:pPr>
        <w:ind w:left="8364" w:right="-142" w:hanging="3828"/>
        <w:jc w:val="center"/>
        <w:rPr>
          <w:b/>
          <w:sz w:val="24"/>
          <w:szCs w:val="24"/>
        </w:rPr>
      </w:pPr>
      <w:proofErr w:type="gramStart"/>
      <w:r w:rsidRPr="007700D5">
        <w:rPr>
          <w:b/>
          <w:sz w:val="24"/>
          <w:szCs w:val="24"/>
        </w:rPr>
        <w:t>Unvanı -</w:t>
      </w:r>
      <w:proofErr w:type="gramEnd"/>
      <w:r w:rsidRPr="007700D5">
        <w:rPr>
          <w:b/>
          <w:sz w:val="24"/>
          <w:szCs w:val="24"/>
        </w:rPr>
        <w:t xml:space="preserve"> Adı-Soyadı</w:t>
      </w:r>
    </w:p>
    <w:p w14:paraId="52C7EE94" w14:textId="77777777" w:rsidR="00393C63" w:rsidRPr="007700D5" w:rsidRDefault="00393C63" w:rsidP="00393C63">
      <w:pPr>
        <w:ind w:left="8364" w:right="-142" w:hanging="3828"/>
        <w:jc w:val="center"/>
        <w:rPr>
          <w:sz w:val="24"/>
          <w:szCs w:val="24"/>
        </w:rPr>
      </w:pPr>
      <w:r w:rsidRPr="007700D5">
        <w:rPr>
          <w:sz w:val="24"/>
          <w:szCs w:val="24"/>
        </w:rPr>
        <w:t xml:space="preserve">.. /.. / </w:t>
      </w:r>
      <w:proofErr w:type="gramStart"/>
      <w:r w:rsidRPr="007700D5">
        <w:rPr>
          <w:sz w:val="24"/>
          <w:szCs w:val="24"/>
        </w:rPr>
        <w:t>202..</w:t>
      </w:r>
      <w:proofErr w:type="gramEnd"/>
    </w:p>
    <w:p w14:paraId="5B18926F" w14:textId="77777777" w:rsidR="00393C63" w:rsidRPr="007700D5" w:rsidRDefault="00393C63" w:rsidP="00393C63">
      <w:pPr>
        <w:ind w:left="8364" w:right="-142" w:hanging="3828"/>
        <w:jc w:val="center"/>
        <w:rPr>
          <w:sz w:val="24"/>
          <w:szCs w:val="24"/>
        </w:rPr>
      </w:pPr>
    </w:p>
    <w:p w14:paraId="58B69C7E" w14:textId="072C0B16" w:rsidR="00393C63" w:rsidRPr="007700D5" w:rsidRDefault="00393C63" w:rsidP="00393C63">
      <w:pPr>
        <w:ind w:left="8364" w:right="-142" w:hanging="3828"/>
        <w:jc w:val="center"/>
        <w:rPr>
          <w:sz w:val="24"/>
          <w:szCs w:val="24"/>
        </w:rPr>
      </w:pPr>
      <w:r w:rsidRPr="007700D5">
        <w:rPr>
          <w:sz w:val="24"/>
          <w:szCs w:val="24"/>
        </w:rPr>
        <w:t>İmza</w:t>
      </w:r>
    </w:p>
    <w:p w14:paraId="709E6463" w14:textId="77777777" w:rsidR="00393C63" w:rsidRPr="007700D5" w:rsidRDefault="00393C63" w:rsidP="00393C63">
      <w:pPr>
        <w:ind w:left="5033" w:right="-142" w:hanging="713"/>
        <w:rPr>
          <w:b/>
          <w:color w:val="002060"/>
          <w:sz w:val="24"/>
          <w:szCs w:val="24"/>
        </w:rPr>
      </w:pPr>
    </w:p>
    <w:p w14:paraId="077E2946" w14:textId="77777777" w:rsidR="00393C63" w:rsidRPr="007700D5" w:rsidRDefault="00393C63" w:rsidP="00393C63">
      <w:pPr>
        <w:ind w:left="5033" w:right="-142" w:hanging="713"/>
        <w:rPr>
          <w:b/>
          <w:color w:val="002060"/>
          <w:sz w:val="24"/>
          <w:szCs w:val="24"/>
        </w:rPr>
      </w:pPr>
    </w:p>
    <w:p w14:paraId="6BBFF78B" w14:textId="694F699A" w:rsidR="00393C63" w:rsidRPr="007700D5" w:rsidRDefault="00393C63" w:rsidP="00393C63">
      <w:pPr>
        <w:spacing w:line="360" w:lineRule="auto"/>
        <w:rPr>
          <w:i/>
          <w:iCs/>
          <w:color w:val="FF0000"/>
          <w:sz w:val="22"/>
          <w:szCs w:val="22"/>
        </w:rPr>
      </w:pPr>
      <w:r w:rsidRPr="007700D5">
        <w:rPr>
          <w:i/>
          <w:iCs/>
          <w:color w:val="FF0000"/>
          <w:szCs w:val="24"/>
        </w:rPr>
        <w:t xml:space="preserve">Aday önerildiği takdirde </w:t>
      </w:r>
      <w:r w:rsidRPr="007700D5">
        <w:rPr>
          <w:i/>
          <w:iCs/>
          <w:color w:val="FF0000"/>
          <w:sz w:val="22"/>
          <w:szCs w:val="22"/>
        </w:rPr>
        <w:t>doldurulacak dilekçe örneği:</w:t>
      </w:r>
    </w:p>
    <w:p w14:paraId="251AFA04" w14:textId="77777777" w:rsidR="00393C63" w:rsidRPr="007700D5" w:rsidRDefault="00393C63" w:rsidP="00393C63">
      <w:pPr>
        <w:spacing w:line="360" w:lineRule="auto"/>
        <w:rPr>
          <w:b/>
          <w:sz w:val="24"/>
        </w:rPr>
      </w:pPr>
    </w:p>
    <w:p w14:paraId="4AD64AA0" w14:textId="77777777" w:rsidR="00957630" w:rsidRDefault="00957630" w:rsidP="00957630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DOKUZ EYLÜL ÜNİVERSİTESİ</w:t>
      </w:r>
    </w:p>
    <w:p w14:paraId="19F9B2D2" w14:textId="5906BF41" w:rsidR="00957630" w:rsidRPr="007700D5" w:rsidRDefault="002C1937" w:rsidP="00957630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FEN</w:t>
      </w:r>
      <w:r w:rsidR="00957630">
        <w:rPr>
          <w:b/>
          <w:sz w:val="24"/>
          <w:szCs w:val="40"/>
        </w:rPr>
        <w:t xml:space="preserve"> FAKÜLTESİ DEKANLIĞI’NA</w:t>
      </w:r>
    </w:p>
    <w:p w14:paraId="16AD46FC" w14:textId="2310D21E" w:rsidR="00393C63" w:rsidRPr="007700D5" w:rsidRDefault="00393C63" w:rsidP="00E854FB">
      <w:pPr>
        <w:spacing w:after="60"/>
        <w:rPr>
          <w:b/>
          <w:sz w:val="24"/>
        </w:rPr>
      </w:pPr>
    </w:p>
    <w:p w14:paraId="6E6723E6" w14:textId="70AD5688" w:rsidR="00393C63" w:rsidRPr="007700D5" w:rsidRDefault="00957630" w:rsidP="00393C63">
      <w:pPr>
        <w:spacing w:before="120" w:line="360" w:lineRule="auto"/>
        <w:ind w:firstLine="7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okuz Eylül Üniversitesi </w:t>
      </w:r>
      <w:r w:rsidR="008410C2">
        <w:rPr>
          <w:rFonts w:cs="Arial"/>
          <w:sz w:val="22"/>
          <w:szCs w:val="22"/>
        </w:rPr>
        <w:t>Fen</w:t>
      </w:r>
      <w:r>
        <w:rPr>
          <w:rFonts w:cs="Arial"/>
          <w:sz w:val="22"/>
          <w:szCs w:val="22"/>
        </w:rPr>
        <w:t xml:space="preserve"> Fakültesi Dekanlığı</w:t>
      </w:r>
      <w:r w:rsidRPr="007700D5">
        <w:rPr>
          <w:rFonts w:cs="Arial"/>
          <w:sz w:val="22"/>
          <w:szCs w:val="22"/>
        </w:rPr>
        <w:t xml:space="preserve"> Ödülleri</w:t>
      </w:r>
      <w:r w:rsidR="00393C63" w:rsidRPr="007700D5">
        <w:rPr>
          <w:rFonts w:cs="Arial"/>
          <w:sz w:val="22"/>
          <w:szCs w:val="22"/>
        </w:rPr>
        <w:t xml:space="preserve"> kapsamında aşağıda belirtilen </w:t>
      </w:r>
      <w:r>
        <w:rPr>
          <w:rFonts w:cs="Arial"/>
          <w:sz w:val="22"/>
          <w:szCs w:val="22"/>
        </w:rPr>
        <w:t>öğretim elemanının</w:t>
      </w:r>
      <w:r w:rsidR="00393C63" w:rsidRPr="007700D5">
        <w:rPr>
          <w:rFonts w:cs="Arial"/>
          <w:sz w:val="22"/>
          <w:szCs w:val="22"/>
        </w:rPr>
        <w:t xml:space="preserve"> önerilmesi uygun bulunmuştur. </w:t>
      </w:r>
    </w:p>
    <w:p w14:paraId="05D91955" w14:textId="77777777" w:rsidR="00393C63" w:rsidRPr="007700D5" w:rsidRDefault="00393C63" w:rsidP="00393C63">
      <w:pPr>
        <w:spacing w:before="120" w:line="360" w:lineRule="auto"/>
        <w:jc w:val="both"/>
        <w:rPr>
          <w:rFonts w:cs="Arial"/>
          <w:sz w:val="22"/>
          <w:szCs w:val="22"/>
        </w:rPr>
      </w:pPr>
    </w:p>
    <w:p w14:paraId="74AD7F35" w14:textId="77777777" w:rsidR="00393C63" w:rsidRPr="007700D5" w:rsidRDefault="00393C63" w:rsidP="00393C63">
      <w:pPr>
        <w:spacing w:before="120" w:line="360" w:lineRule="auto"/>
        <w:jc w:val="both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ab/>
        <w:t>Gereğini saygılarımla rica/arz ederim.</w:t>
      </w:r>
    </w:p>
    <w:p w14:paraId="3EF61056" w14:textId="63A2997B" w:rsidR="00393C63" w:rsidRPr="007700D5" w:rsidRDefault="00393C63" w:rsidP="00393C63">
      <w:pPr>
        <w:pStyle w:val="NormalWeb"/>
        <w:spacing w:beforeAutospacing="0" w:after="0"/>
        <w:ind w:left="-142" w:right="425"/>
        <w:rPr>
          <w:rFonts w:cs="Arial"/>
          <w:sz w:val="22"/>
          <w:szCs w:val="22"/>
        </w:rPr>
      </w:pPr>
    </w:p>
    <w:p w14:paraId="00DD854B" w14:textId="77777777" w:rsidR="00393C63" w:rsidRPr="007700D5" w:rsidRDefault="00393C63" w:rsidP="00393C63">
      <w:pPr>
        <w:ind w:left="3600" w:right="-142" w:firstLine="862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</w:p>
    <w:p w14:paraId="4D4F3DC0" w14:textId="1A36DF01" w:rsidR="00393C63" w:rsidRPr="007700D5" w:rsidRDefault="00EF5429" w:rsidP="00393C63">
      <w:pPr>
        <w:ind w:left="8364" w:right="-142" w:hanging="3828"/>
        <w:jc w:val="center"/>
        <w:rPr>
          <w:b/>
          <w:sz w:val="24"/>
          <w:szCs w:val="24"/>
        </w:rPr>
      </w:pPr>
      <w:proofErr w:type="gramStart"/>
      <w:r w:rsidRPr="007700D5">
        <w:rPr>
          <w:b/>
          <w:sz w:val="24"/>
          <w:szCs w:val="24"/>
        </w:rPr>
        <w:t>Unvanı -</w:t>
      </w:r>
      <w:proofErr w:type="gramEnd"/>
      <w:r w:rsidRPr="007700D5">
        <w:rPr>
          <w:b/>
          <w:sz w:val="24"/>
          <w:szCs w:val="24"/>
        </w:rPr>
        <w:t xml:space="preserve"> </w:t>
      </w:r>
      <w:r w:rsidR="00393C63" w:rsidRPr="007700D5">
        <w:rPr>
          <w:b/>
          <w:sz w:val="24"/>
          <w:szCs w:val="24"/>
        </w:rPr>
        <w:t>Adı-Soyadı</w:t>
      </w:r>
    </w:p>
    <w:p w14:paraId="5E07DB63" w14:textId="77777777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 xml:space="preserve">.. /.. / </w:t>
      </w:r>
      <w:proofErr w:type="gramStart"/>
      <w:r w:rsidRPr="007700D5">
        <w:rPr>
          <w:rFonts w:cs="Arial"/>
          <w:sz w:val="22"/>
          <w:szCs w:val="22"/>
        </w:rPr>
        <w:t>202..</w:t>
      </w:r>
      <w:proofErr w:type="gramEnd"/>
    </w:p>
    <w:p w14:paraId="6E783DC1" w14:textId="77777777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</w:p>
    <w:p w14:paraId="15E5F852" w14:textId="6FE6DFFE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>İmza</w:t>
      </w:r>
    </w:p>
    <w:p w14:paraId="575996E6" w14:textId="22FED2C5" w:rsidR="00393C63" w:rsidRPr="007700D5" w:rsidRDefault="00393C63" w:rsidP="00E854FB">
      <w:pPr>
        <w:spacing w:after="60"/>
        <w:rPr>
          <w:b/>
          <w:sz w:val="24"/>
        </w:rPr>
      </w:pPr>
    </w:p>
    <w:p w14:paraId="24E8818C" w14:textId="0BFAB4AF" w:rsidR="00393C63" w:rsidRPr="007700D5" w:rsidRDefault="00393C63" w:rsidP="00E854FB">
      <w:pPr>
        <w:spacing w:after="60"/>
        <w:rPr>
          <w:b/>
          <w:sz w:val="24"/>
        </w:rPr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4A843AA" wp14:editId="1B3D6BF1">
                <wp:simplePos x="0" y="0"/>
                <wp:positionH relativeFrom="column">
                  <wp:posOffset>61799</wp:posOffset>
                </wp:positionH>
                <wp:positionV relativeFrom="paragraph">
                  <wp:posOffset>123777</wp:posOffset>
                </wp:positionV>
                <wp:extent cx="5355590" cy="939800"/>
                <wp:effectExtent l="0" t="0" r="0" b="0"/>
                <wp:wrapSquare wrapText="bothSides"/>
                <wp:docPr id="9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559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54F239" w14:textId="5A4EF251" w:rsidR="00957630" w:rsidRPr="00957630" w:rsidRDefault="00957630" w:rsidP="00DE6609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Dokuz Eylül Üniversitesi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86407">
                              <w:rPr>
                                <w:b/>
                                <w:sz w:val="32"/>
                                <w:szCs w:val="32"/>
                              </w:rPr>
                              <w:t>Fen</w:t>
                            </w: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Fakültesi</w:t>
                            </w:r>
                            <w:r w:rsidR="00DE660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Ödülleri</w:t>
                            </w:r>
                          </w:p>
                          <w:p w14:paraId="451558BA" w14:textId="63912EA9" w:rsidR="00393C63" w:rsidRPr="00957630" w:rsidRDefault="00393C63" w:rsidP="00393C63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Aday Öneri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A843AA" id="_x0000_s1027" type="#_x0000_t202" style="position:absolute;margin-left:4.85pt;margin-top:9.75pt;width:421.7pt;height:7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" stroked="f">
                <v:textbox>
                  <w:txbxContent>
                    <w:p w14:paraId="3754F239" w14:textId="5A4EF251" w:rsidR="00957630" w:rsidRPr="00957630" w:rsidRDefault="00957630" w:rsidP="00DE6609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Dokuz Eylül Üniversitesi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C86407">
                        <w:rPr>
                          <w:b/>
                          <w:sz w:val="32"/>
                          <w:szCs w:val="32"/>
                        </w:rPr>
                        <w:t>Fen</w:t>
                      </w:r>
                      <w:r w:rsidRPr="00957630">
                        <w:rPr>
                          <w:b/>
                          <w:sz w:val="32"/>
                          <w:szCs w:val="32"/>
                        </w:rPr>
                        <w:t xml:space="preserve"> Fakültesi</w:t>
                      </w:r>
                      <w:r w:rsidR="00DE6609">
                        <w:rPr>
                          <w:b/>
                          <w:sz w:val="32"/>
                          <w:szCs w:val="32"/>
                        </w:rPr>
                        <w:t xml:space="preserve"> Ödülleri</w:t>
                      </w:r>
                    </w:p>
                    <w:p w14:paraId="451558BA" w14:textId="63912EA9" w:rsidR="00393C63" w:rsidRPr="00957630" w:rsidRDefault="00393C63" w:rsidP="00393C63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Aday Öneri Form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7D749B2" w14:textId="1728328E" w:rsidR="00393C63" w:rsidRPr="007700D5" w:rsidRDefault="00393C63" w:rsidP="00E854FB">
      <w:pPr>
        <w:spacing w:after="60"/>
        <w:rPr>
          <w:b/>
          <w:sz w:val="24"/>
        </w:rPr>
      </w:pPr>
    </w:p>
    <w:p w14:paraId="392FE44D" w14:textId="092282A5" w:rsidR="00393C63" w:rsidRPr="007700D5" w:rsidRDefault="00393C63" w:rsidP="00E854FB">
      <w:pPr>
        <w:spacing w:after="60"/>
        <w:rPr>
          <w:b/>
          <w:sz w:val="24"/>
        </w:rPr>
      </w:pPr>
    </w:p>
    <w:p w14:paraId="6C1BA119" w14:textId="7B0039E2" w:rsidR="00393C63" w:rsidRPr="007700D5" w:rsidRDefault="00393C63" w:rsidP="00E854FB">
      <w:pPr>
        <w:spacing w:after="60"/>
        <w:rPr>
          <w:b/>
          <w:sz w:val="24"/>
        </w:rPr>
      </w:pPr>
    </w:p>
    <w:p w14:paraId="52B99267" w14:textId="34326AA3" w:rsidR="00393C63" w:rsidRPr="007700D5" w:rsidRDefault="00393C63" w:rsidP="00E854FB">
      <w:pPr>
        <w:spacing w:after="60"/>
        <w:rPr>
          <w:b/>
          <w:sz w:val="24"/>
        </w:rPr>
      </w:pPr>
    </w:p>
    <w:p w14:paraId="0D31B44D" w14:textId="46DEB395" w:rsidR="00393C63" w:rsidRPr="007700D5" w:rsidRDefault="00393C63" w:rsidP="00E854FB">
      <w:pPr>
        <w:spacing w:after="60"/>
        <w:rPr>
          <w:b/>
          <w:sz w:val="24"/>
        </w:rPr>
      </w:pPr>
    </w:p>
    <w:p w14:paraId="101EF9BB" w14:textId="1088E1F4" w:rsidR="00DB25EC" w:rsidRPr="007700D5" w:rsidRDefault="00DB25EC" w:rsidP="00E854FB">
      <w:pPr>
        <w:spacing w:after="60"/>
        <w:rPr>
          <w:b/>
          <w:sz w:val="24"/>
        </w:rPr>
      </w:pPr>
      <w:r w:rsidRPr="007700D5">
        <w:rPr>
          <w:b/>
          <w:sz w:val="24"/>
        </w:rPr>
        <w:t xml:space="preserve">Başvuru </w:t>
      </w:r>
      <w:proofErr w:type="gramStart"/>
      <w:r w:rsidRPr="007700D5">
        <w:rPr>
          <w:b/>
          <w:sz w:val="24"/>
        </w:rPr>
        <w:t>Tarihi :</w:t>
      </w:r>
      <w:proofErr w:type="gramEnd"/>
      <w:r w:rsidRPr="007700D5">
        <w:rPr>
          <w:b/>
          <w:sz w:val="24"/>
        </w:rPr>
        <w:t xml:space="preserve"> </w:t>
      </w:r>
      <w:proofErr w:type="gramStart"/>
      <w:r w:rsidRPr="007700D5">
        <w:rPr>
          <w:b/>
          <w:sz w:val="24"/>
        </w:rPr>
        <w:t xml:space="preserve"> </w:t>
      </w:r>
      <w:r w:rsidR="00393C63" w:rsidRPr="007700D5">
        <w:rPr>
          <w:bCs/>
          <w:sz w:val="24"/>
        </w:rPr>
        <w:t>…./…./….</w:t>
      </w:r>
      <w:proofErr w:type="gramEnd"/>
      <w:r w:rsidR="00393C63" w:rsidRPr="007700D5">
        <w:rPr>
          <w:bCs/>
          <w:sz w:val="24"/>
        </w:rPr>
        <w:t>.</w:t>
      </w:r>
    </w:p>
    <w:p w14:paraId="0A05C16E" w14:textId="5499C85A" w:rsidR="0036024E" w:rsidRPr="007700D5" w:rsidRDefault="0036024E" w:rsidP="00E854FB">
      <w:pPr>
        <w:pStyle w:val="Footer"/>
        <w:tabs>
          <w:tab w:val="clear" w:pos="4536"/>
          <w:tab w:val="clear" w:pos="9072"/>
        </w:tabs>
        <w:spacing w:after="60"/>
        <w:rPr>
          <w:b/>
          <w:sz w:val="24"/>
          <w:szCs w:val="24"/>
        </w:rPr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6104443" wp14:editId="2AA7F7B8">
                <wp:simplePos x="0" y="0"/>
                <wp:positionH relativeFrom="column">
                  <wp:posOffset>1935480</wp:posOffset>
                </wp:positionH>
                <wp:positionV relativeFrom="paragraph">
                  <wp:posOffset>43815</wp:posOffset>
                </wp:positionV>
                <wp:extent cx="161925" cy="104775"/>
                <wp:effectExtent l="0" t="0" r="28575" b="28575"/>
                <wp:wrapNone/>
                <wp:docPr id="7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4B8B0A" id="Dikdörtgen 5" o:spid="_x0000_s1026" style="position:absolute;margin-left:152.4pt;margin-top:3.45pt;width:12.75pt;height:8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" fillcolor="white [3201]" strokecolor="black [3200]" strokeweight="1pt"/>
            </w:pict>
          </mc:Fallback>
        </mc:AlternateContent>
      </w: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D803654" wp14:editId="3056DEE9">
                <wp:simplePos x="0" y="0"/>
                <wp:positionH relativeFrom="column">
                  <wp:posOffset>3514725</wp:posOffset>
                </wp:positionH>
                <wp:positionV relativeFrom="paragraph">
                  <wp:posOffset>43180</wp:posOffset>
                </wp:positionV>
                <wp:extent cx="161925" cy="104775"/>
                <wp:effectExtent l="0" t="0" r="28575" b="28575"/>
                <wp:wrapNone/>
                <wp:docPr id="6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FDE1D" id="Dikdörtgen 4" o:spid="_x0000_s1026" style="position:absolute;margin-left:276.75pt;margin-top:3.4pt;width:12.75pt;height:8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" fillcolor="white [3201]" strokecolor="black [3200]" strokeweight="1pt"/>
            </w:pict>
          </mc:Fallback>
        </mc:AlternateContent>
      </w:r>
      <w:r w:rsidRPr="007700D5">
        <w:rPr>
          <w:b/>
          <w:sz w:val="24"/>
          <w:szCs w:val="24"/>
        </w:rPr>
        <w:t xml:space="preserve">Başvuru Şekli: </w:t>
      </w:r>
      <w:r w:rsidRPr="007700D5">
        <w:rPr>
          <w:noProof/>
        </w:rPr>
        <w:t xml:space="preserve">Bireysel Başvuru                      Aday Gösterilme                              </w:t>
      </w:r>
    </w:p>
    <w:p w14:paraId="30032A1A" w14:textId="26FA737F" w:rsidR="008D11E6" w:rsidRPr="007700D5" w:rsidRDefault="008D11E6" w:rsidP="00E854FB">
      <w:pPr>
        <w:pStyle w:val="Footer"/>
        <w:tabs>
          <w:tab w:val="clear" w:pos="4536"/>
          <w:tab w:val="clear" w:pos="9072"/>
        </w:tabs>
        <w:spacing w:after="60"/>
        <w:rPr>
          <w:b/>
          <w:sz w:val="24"/>
          <w:szCs w:val="24"/>
        </w:rPr>
      </w:pPr>
      <w:r w:rsidRPr="007700D5">
        <w:rPr>
          <w:b/>
          <w:sz w:val="24"/>
          <w:szCs w:val="24"/>
        </w:rPr>
        <w:t xml:space="preserve">Başvurunun Değerlendirilmesi İstenen Ödül: </w:t>
      </w:r>
    </w:p>
    <w:p w14:paraId="014B45CF" w14:textId="77777777" w:rsidR="00F4003C" w:rsidRDefault="00E72D26" w:rsidP="00E854FB">
      <w:pPr>
        <w:pStyle w:val="Footer"/>
        <w:tabs>
          <w:tab w:val="clear" w:pos="4536"/>
          <w:tab w:val="clear" w:pos="9072"/>
        </w:tabs>
        <w:spacing w:after="60"/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3263334" wp14:editId="068CA352">
                <wp:simplePos x="0" y="0"/>
                <wp:positionH relativeFrom="column">
                  <wp:posOffset>1507078</wp:posOffset>
                </wp:positionH>
                <wp:positionV relativeFrom="paragraph">
                  <wp:posOffset>18415</wp:posOffset>
                </wp:positionV>
                <wp:extent cx="161925" cy="104775"/>
                <wp:effectExtent l="0" t="0" r="28575" b="28575"/>
                <wp:wrapNone/>
                <wp:docPr id="8" name="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E0DEB" id="Dikdörtgen 8" o:spid="_x0000_s1026" style="position:absolute;margin-left:118.65pt;margin-top:1.45pt;width:12.75pt;height:8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" fillcolor="white [3201]" strokecolor="black [3200]" strokeweight="1pt"/>
            </w:pict>
          </mc:Fallback>
        </mc:AlternateContent>
      </w:r>
      <w:r w:rsidR="00957630" w:rsidRPr="007700D5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95B10FD" wp14:editId="5E49F7D9">
                <wp:simplePos x="0" y="0"/>
                <wp:positionH relativeFrom="column">
                  <wp:posOffset>3676650</wp:posOffset>
                </wp:positionH>
                <wp:positionV relativeFrom="paragraph">
                  <wp:posOffset>14605</wp:posOffset>
                </wp:positionV>
                <wp:extent cx="161925" cy="104775"/>
                <wp:effectExtent l="0" t="0" r="28575" b="28575"/>
                <wp:wrapNone/>
                <wp:docPr id="35" name="Dikdörtge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842FA8" id="Dikdörtgen 35" o:spid="_x0000_s1026" style="position:absolute;margin-left:289.5pt;margin-top:1.15pt;width:12.75pt;height:8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" fillcolor="white [3201]" strokecolor="black [3200]" strokeweight="1pt"/>
            </w:pict>
          </mc:Fallback>
        </mc:AlternateContent>
      </w:r>
      <w:r w:rsidR="00957630">
        <w:rPr>
          <w:noProof/>
        </w:rPr>
        <w:t>Araştırma Performans</w:t>
      </w:r>
      <w:r w:rsidR="008D11E6" w:rsidRPr="007700D5">
        <w:t xml:space="preserve"> Ödülü           </w:t>
      </w:r>
      <w:r w:rsidR="00D07626" w:rsidRPr="007700D5">
        <w:t xml:space="preserve">       </w:t>
      </w:r>
      <w:r w:rsidR="00957630" w:rsidRPr="007700D5">
        <w:t>Genç Araştırmacı Ödülü</w:t>
      </w:r>
      <w:r w:rsidR="00957630">
        <w:t xml:space="preserve"> </w:t>
      </w:r>
      <w:proofErr w:type="spellStart"/>
      <w:r w:rsidR="002A4D61" w:rsidRPr="007700D5">
        <w:t>Ödülü</w:t>
      </w:r>
      <w:proofErr w:type="spellEnd"/>
      <w:r w:rsidR="00D07626" w:rsidRPr="007700D5">
        <w:t xml:space="preserve">               </w:t>
      </w:r>
    </w:p>
    <w:p w14:paraId="03ED0B25" w14:textId="77777777" w:rsidR="00F4003C" w:rsidRDefault="00D07626" w:rsidP="00E854FB">
      <w:pPr>
        <w:pStyle w:val="Footer"/>
        <w:tabs>
          <w:tab w:val="clear" w:pos="4536"/>
          <w:tab w:val="clear" w:pos="9072"/>
        </w:tabs>
        <w:spacing w:after="60"/>
      </w:pPr>
      <w:r w:rsidRPr="007700D5">
        <w:t xml:space="preserve">                  </w:t>
      </w:r>
    </w:p>
    <w:p w14:paraId="4828202B" w14:textId="12CE0045" w:rsidR="008D11E6" w:rsidRPr="007700D5" w:rsidRDefault="00D07626" w:rsidP="00E854FB">
      <w:pPr>
        <w:pStyle w:val="Footer"/>
        <w:tabs>
          <w:tab w:val="clear" w:pos="4536"/>
          <w:tab w:val="clear" w:pos="9072"/>
        </w:tabs>
        <w:spacing w:after="60"/>
      </w:pPr>
      <w:r w:rsidRPr="007700D5">
        <w:t xml:space="preserve">           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410"/>
      </w:tblGrid>
      <w:tr w:rsidR="00DB25EC" w:rsidRPr="007700D5" w14:paraId="6448882B" w14:textId="77777777" w:rsidTr="006A2FD1">
        <w:trPr>
          <w:cantSplit/>
          <w:trHeight w:val="308"/>
        </w:trPr>
        <w:tc>
          <w:tcPr>
            <w:tcW w:w="9090" w:type="dxa"/>
            <w:gridSpan w:val="2"/>
            <w:shd w:val="clear" w:color="auto" w:fill="E7E6E6" w:themeFill="background2"/>
            <w:vAlign w:val="center"/>
          </w:tcPr>
          <w:p w14:paraId="4FE37691" w14:textId="0889ABC6" w:rsidR="00DB25EC" w:rsidRPr="007700D5" w:rsidRDefault="00965B06" w:rsidP="00AC146D">
            <w:pPr>
              <w:spacing w:before="60" w:line="360" w:lineRule="auto"/>
              <w:rPr>
                <w:sz w:val="28"/>
                <w:szCs w:val="28"/>
                <w:lang w:val="en-US"/>
              </w:rPr>
            </w:pPr>
            <w:r w:rsidRPr="007700D5">
              <w:rPr>
                <w:b/>
                <w:sz w:val="28"/>
                <w:szCs w:val="28"/>
              </w:rPr>
              <w:t>Adayın Bilgileri</w:t>
            </w:r>
            <w:r w:rsidR="00E854FB" w:rsidRPr="007700D5">
              <w:rPr>
                <w:b/>
                <w:sz w:val="28"/>
                <w:szCs w:val="28"/>
              </w:rPr>
              <w:t>:</w:t>
            </w:r>
          </w:p>
        </w:tc>
      </w:tr>
      <w:tr w:rsidR="00DB25EC" w:rsidRPr="007700D5" w14:paraId="113B74EB" w14:textId="77777777" w:rsidTr="006A2FD1">
        <w:trPr>
          <w:cantSplit/>
          <w:trHeight w:val="377"/>
        </w:trPr>
        <w:tc>
          <w:tcPr>
            <w:tcW w:w="9090" w:type="dxa"/>
            <w:gridSpan w:val="2"/>
            <w:vAlign w:val="center"/>
          </w:tcPr>
          <w:p w14:paraId="4D9CBE40" w14:textId="5F48AE0D" w:rsidR="00DB25EC" w:rsidRPr="007700D5" w:rsidRDefault="00DB25EC" w:rsidP="006A2FD1">
            <w:r w:rsidRPr="007700D5">
              <w:rPr>
                <w:b/>
              </w:rPr>
              <w:t xml:space="preserve">1) </w:t>
            </w:r>
            <w:proofErr w:type="gramStart"/>
            <w:r w:rsidR="00E854FB" w:rsidRPr="007700D5">
              <w:rPr>
                <w:b/>
              </w:rPr>
              <w:t>Unvanı -</w:t>
            </w:r>
            <w:proofErr w:type="gramEnd"/>
            <w:r w:rsidR="00E854FB" w:rsidRPr="007700D5">
              <w:rPr>
                <w:b/>
              </w:rPr>
              <w:t xml:space="preserve"> </w:t>
            </w:r>
            <w:r w:rsidRPr="007700D5">
              <w:rPr>
                <w:b/>
              </w:rPr>
              <w:t xml:space="preserve">Adı – </w:t>
            </w:r>
            <w:proofErr w:type="gramStart"/>
            <w:r w:rsidRPr="007700D5">
              <w:rPr>
                <w:b/>
              </w:rPr>
              <w:t>Soyadı :</w:t>
            </w:r>
            <w:proofErr w:type="gramEnd"/>
            <w:r w:rsidRPr="007700D5">
              <w:rPr>
                <w:b/>
              </w:rPr>
              <w:t xml:space="preserve"> </w:t>
            </w:r>
          </w:p>
        </w:tc>
      </w:tr>
      <w:tr w:rsidR="00DB25EC" w:rsidRPr="007700D5" w14:paraId="13A00A1B" w14:textId="77777777" w:rsidTr="006A2FD1">
        <w:trPr>
          <w:cantSplit/>
          <w:trHeight w:val="440"/>
        </w:trPr>
        <w:tc>
          <w:tcPr>
            <w:tcW w:w="9090" w:type="dxa"/>
            <w:gridSpan w:val="2"/>
            <w:vAlign w:val="center"/>
          </w:tcPr>
          <w:p w14:paraId="310122C7" w14:textId="17D64088" w:rsidR="00DB25EC" w:rsidRPr="007700D5" w:rsidRDefault="00DB25EC" w:rsidP="006A2FD1">
            <w:r w:rsidRPr="007700D5">
              <w:rPr>
                <w:b/>
              </w:rPr>
              <w:t>2) Doğum Tarihi (Gün/Ay/Yıl</w:t>
            </w:r>
            <w:proofErr w:type="gramStart"/>
            <w:r w:rsidRPr="007700D5">
              <w:rPr>
                <w:b/>
              </w:rPr>
              <w:t>) :</w:t>
            </w:r>
            <w:proofErr w:type="gramEnd"/>
            <w:r w:rsidR="00EA568F" w:rsidRPr="007700D5">
              <w:rPr>
                <w:b/>
              </w:rPr>
              <w:t xml:space="preserve">                                         Yaş: </w:t>
            </w:r>
          </w:p>
        </w:tc>
      </w:tr>
      <w:tr w:rsidR="00EA568F" w:rsidRPr="007700D5" w14:paraId="6C3AF1D5" w14:textId="77777777" w:rsidTr="006A2FD1">
        <w:trPr>
          <w:cantSplit/>
          <w:trHeight w:val="395"/>
        </w:trPr>
        <w:tc>
          <w:tcPr>
            <w:tcW w:w="4680" w:type="dxa"/>
            <w:vAlign w:val="center"/>
          </w:tcPr>
          <w:p w14:paraId="36E56480" w14:textId="1B4DDBD6" w:rsidR="00EA568F" w:rsidRPr="007700D5" w:rsidRDefault="00EA568F" w:rsidP="006A2FD1">
            <w:pPr>
              <w:rPr>
                <w:b/>
              </w:rPr>
            </w:pPr>
            <w:r w:rsidRPr="007700D5">
              <w:rPr>
                <w:b/>
              </w:rPr>
              <w:t xml:space="preserve">3) Tel. </w:t>
            </w:r>
            <w:proofErr w:type="gramStart"/>
            <w:r w:rsidRPr="007700D5">
              <w:rPr>
                <w:b/>
              </w:rPr>
              <w:t>No :</w:t>
            </w:r>
            <w:proofErr w:type="gramEnd"/>
          </w:p>
        </w:tc>
        <w:tc>
          <w:tcPr>
            <w:tcW w:w="4410" w:type="dxa"/>
          </w:tcPr>
          <w:p w14:paraId="148FD068" w14:textId="0CACD594" w:rsidR="00EA568F" w:rsidRPr="007700D5" w:rsidRDefault="00EA568F" w:rsidP="006A2FD1">
            <w:r w:rsidRPr="007700D5">
              <w:rPr>
                <w:b/>
              </w:rPr>
              <w:t>4) E-</w:t>
            </w:r>
            <w:proofErr w:type="gramStart"/>
            <w:r w:rsidRPr="007700D5">
              <w:rPr>
                <w:b/>
              </w:rPr>
              <w:t>posta :</w:t>
            </w:r>
            <w:proofErr w:type="gramEnd"/>
          </w:p>
        </w:tc>
      </w:tr>
      <w:tr w:rsidR="00965B06" w:rsidRPr="007700D5" w14:paraId="50418C23" w14:textId="77777777" w:rsidTr="006A2FD1">
        <w:trPr>
          <w:cantSplit/>
          <w:trHeight w:val="395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vAlign w:val="center"/>
          </w:tcPr>
          <w:p w14:paraId="6EE487FB" w14:textId="49085F9F" w:rsidR="00965B06" w:rsidRPr="007700D5" w:rsidRDefault="00EA568F" w:rsidP="006A2FD1">
            <w:pPr>
              <w:rPr>
                <w:b/>
              </w:rPr>
            </w:pPr>
            <w:r w:rsidRPr="007700D5">
              <w:rPr>
                <w:b/>
              </w:rPr>
              <w:t>5</w:t>
            </w:r>
            <w:r w:rsidR="00965B06" w:rsidRPr="007700D5">
              <w:rPr>
                <w:b/>
              </w:rPr>
              <w:t xml:space="preserve">) </w:t>
            </w:r>
            <w:r w:rsidR="008F6170">
              <w:rPr>
                <w:b/>
              </w:rPr>
              <w:t xml:space="preserve">Akademik </w:t>
            </w:r>
            <w:proofErr w:type="gramStart"/>
            <w:r w:rsidR="008F6170">
              <w:rPr>
                <w:b/>
              </w:rPr>
              <w:t>Birim</w:t>
            </w:r>
            <w:r w:rsidRPr="007700D5">
              <w:rPr>
                <w:b/>
              </w:rPr>
              <w:t xml:space="preserve"> :</w:t>
            </w:r>
            <w:proofErr w:type="gramEnd"/>
          </w:p>
        </w:tc>
      </w:tr>
    </w:tbl>
    <w:p w14:paraId="612443FB" w14:textId="005DB0F6" w:rsidR="00DB25EC" w:rsidRPr="007700D5" w:rsidRDefault="00DB25EC" w:rsidP="00DB25EC"/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8"/>
        <w:gridCol w:w="4402"/>
      </w:tblGrid>
      <w:tr w:rsidR="006A2FD1" w:rsidRPr="007700D5" w14:paraId="2767552D" w14:textId="77777777" w:rsidTr="006A2FD1">
        <w:trPr>
          <w:cantSplit/>
          <w:trHeight w:val="411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80448BE" w14:textId="7CB0F58C" w:rsidR="006A2FD1" w:rsidRPr="007700D5" w:rsidRDefault="006A2FD1" w:rsidP="00625416">
            <w:pPr>
              <w:spacing w:before="60" w:line="360" w:lineRule="auto"/>
              <w:rPr>
                <w:b/>
              </w:rPr>
            </w:pPr>
            <w:r w:rsidRPr="007700D5">
              <w:rPr>
                <w:b/>
                <w:sz w:val="28"/>
                <w:szCs w:val="28"/>
              </w:rPr>
              <w:t>Başvuru Sahibi Adayın Kendisi Değil ise, Ödüle Aday Gösterenin</w:t>
            </w:r>
            <w:r w:rsidR="00D34EDA" w:rsidRPr="007700D5">
              <w:rPr>
                <w:b/>
                <w:sz w:val="28"/>
                <w:szCs w:val="28"/>
              </w:rPr>
              <w:t xml:space="preserve"> Bilgileri:</w:t>
            </w:r>
          </w:p>
        </w:tc>
      </w:tr>
      <w:tr w:rsidR="006A2FD1" w:rsidRPr="007700D5" w14:paraId="7B521E63" w14:textId="77777777" w:rsidTr="006A2FD1">
        <w:trPr>
          <w:cantSplit/>
          <w:trHeight w:val="323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vAlign w:val="center"/>
          </w:tcPr>
          <w:p w14:paraId="423B6302" w14:textId="3272D2E3" w:rsidR="006A2FD1" w:rsidRPr="007700D5" w:rsidRDefault="006A2FD1" w:rsidP="006A2FD1">
            <w:pPr>
              <w:rPr>
                <w:b/>
                <w:sz w:val="28"/>
                <w:szCs w:val="28"/>
              </w:rPr>
            </w:pPr>
            <w:r w:rsidRPr="007700D5">
              <w:rPr>
                <w:b/>
              </w:rPr>
              <w:t xml:space="preserve">1) </w:t>
            </w:r>
            <w:proofErr w:type="gramStart"/>
            <w:r w:rsidR="00F90B51" w:rsidRPr="007700D5">
              <w:rPr>
                <w:b/>
              </w:rPr>
              <w:t>Unvanı -</w:t>
            </w:r>
            <w:proofErr w:type="gramEnd"/>
            <w:r w:rsidR="00F90B51" w:rsidRPr="007700D5">
              <w:rPr>
                <w:b/>
              </w:rPr>
              <w:t xml:space="preserve"> Adı – </w:t>
            </w:r>
            <w:proofErr w:type="gramStart"/>
            <w:r w:rsidR="00F90B51" w:rsidRPr="007700D5">
              <w:rPr>
                <w:b/>
              </w:rPr>
              <w:t>Soyadı :</w:t>
            </w:r>
            <w:proofErr w:type="gramEnd"/>
          </w:p>
        </w:tc>
      </w:tr>
      <w:tr w:rsidR="006A2FD1" w:rsidRPr="007700D5" w14:paraId="22137407" w14:textId="3B665EF3" w:rsidTr="006A2FD1">
        <w:trPr>
          <w:cantSplit/>
          <w:trHeight w:val="449"/>
        </w:trPr>
        <w:tc>
          <w:tcPr>
            <w:tcW w:w="46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E6989" w14:textId="085D1C1C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 xml:space="preserve">2) Tel. </w:t>
            </w:r>
            <w:proofErr w:type="gramStart"/>
            <w:r w:rsidRPr="007700D5">
              <w:rPr>
                <w:b/>
              </w:rPr>
              <w:t>No :</w:t>
            </w:r>
            <w:proofErr w:type="gramEnd"/>
          </w:p>
        </w:tc>
        <w:tc>
          <w:tcPr>
            <w:tcW w:w="4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55FED" w14:textId="120F9902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>3) E-</w:t>
            </w:r>
            <w:proofErr w:type="gramStart"/>
            <w:r w:rsidRPr="007700D5">
              <w:rPr>
                <w:b/>
              </w:rPr>
              <w:t>posta :</w:t>
            </w:r>
            <w:proofErr w:type="gramEnd"/>
          </w:p>
        </w:tc>
      </w:tr>
      <w:tr w:rsidR="006A2FD1" w:rsidRPr="007700D5" w14:paraId="27B7D47A" w14:textId="77777777" w:rsidTr="00E854FB">
        <w:trPr>
          <w:cantSplit/>
          <w:trHeight w:val="431"/>
        </w:trPr>
        <w:tc>
          <w:tcPr>
            <w:tcW w:w="90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7006A" w14:textId="6DDEAB03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 xml:space="preserve">4) </w:t>
            </w:r>
            <w:r w:rsidR="009F272A">
              <w:rPr>
                <w:b/>
              </w:rPr>
              <w:t xml:space="preserve">Akademik </w:t>
            </w:r>
            <w:proofErr w:type="gramStart"/>
            <w:r w:rsidR="009F272A">
              <w:rPr>
                <w:b/>
              </w:rPr>
              <w:t>Birim</w:t>
            </w:r>
            <w:r w:rsidR="009F272A" w:rsidRPr="007700D5">
              <w:rPr>
                <w:b/>
              </w:rPr>
              <w:t xml:space="preserve"> :</w:t>
            </w:r>
            <w:proofErr w:type="gramEnd"/>
          </w:p>
        </w:tc>
      </w:tr>
    </w:tbl>
    <w:p w14:paraId="18A7C090" w14:textId="77777777" w:rsidR="00F4003C" w:rsidRDefault="00F4003C" w:rsidP="006A2FD1"/>
    <w:p w14:paraId="08FDFC8A" w14:textId="77777777" w:rsidR="00F4003C" w:rsidRPr="007700D5" w:rsidRDefault="00F4003C" w:rsidP="006A2FD1"/>
    <w:tbl>
      <w:tblPr>
        <w:tblStyle w:val="TableGrid"/>
        <w:tblpPr w:leftFromText="180" w:rightFromText="180" w:vertAnchor="text" w:horzAnchor="margin" w:tblpX="-10" w:tblpY="-79"/>
        <w:tblW w:w="9085" w:type="dxa"/>
        <w:tblLook w:val="04A0" w:firstRow="1" w:lastRow="0" w:firstColumn="1" w:lastColumn="0" w:noHBand="0" w:noVBand="1"/>
      </w:tblPr>
      <w:tblGrid>
        <w:gridCol w:w="1980"/>
        <w:gridCol w:w="1843"/>
        <w:gridCol w:w="1275"/>
        <w:gridCol w:w="1985"/>
        <w:gridCol w:w="2002"/>
      </w:tblGrid>
      <w:tr w:rsidR="006A2FD1" w:rsidRPr="007700D5" w14:paraId="66B0CBBF" w14:textId="77777777" w:rsidTr="0080222A">
        <w:tc>
          <w:tcPr>
            <w:tcW w:w="9085" w:type="dxa"/>
            <w:gridSpan w:val="5"/>
            <w:shd w:val="clear" w:color="auto" w:fill="E7E6E6" w:themeFill="background2"/>
          </w:tcPr>
          <w:p w14:paraId="3BEF4EDA" w14:textId="47747D0C" w:rsidR="006A2FD1" w:rsidRPr="007700D5" w:rsidRDefault="00733D52" w:rsidP="0080222A">
            <w:pPr>
              <w:spacing w:before="60"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8"/>
                <w:szCs w:val="28"/>
              </w:rPr>
              <w:t xml:space="preserve">İlgili Ödül Yılındaki </w:t>
            </w:r>
            <w:r w:rsidR="00E72D26">
              <w:rPr>
                <w:b/>
                <w:sz w:val="28"/>
                <w:szCs w:val="28"/>
              </w:rPr>
              <w:t xml:space="preserve">Yayımlanmış </w:t>
            </w:r>
            <w:r w:rsidR="006A2FD1" w:rsidRPr="007700D5">
              <w:rPr>
                <w:b/>
                <w:sz w:val="28"/>
                <w:szCs w:val="28"/>
              </w:rPr>
              <w:t>Yayın</w:t>
            </w:r>
            <w:r>
              <w:rPr>
                <w:b/>
                <w:sz w:val="28"/>
                <w:szCs w:val="28"/>
              </w:rPr>
              <w:t xml:space="preserve"> ve Atıf</w:t>
            </w:r>
            <w:r w:rsidR="00E72D26">
              <w:rPr>
                <w:b/>
                <w:sz w:val="28"/>
                <w:szCs w:val="28"/>
              </w:rPr>
              <w:t xml:space="preserve"> Sayıları</w:t>
            </w:r>
          </w:p>
        </w:tc>
      </w:tr>
      <w:tr w:rsidR="00E72D26" w:rsidRPr="007700D5" w14:paraId="7F0C1FD4" w14:textId="77777777" w:rsidTr="00E72D26">
        <w:trPr>
          <w:trHeight w:val="579"/>
        </w:trPr>
        <w:tc>
          <w:tcPr>
            <w:tcW w:w="1980" w:type="dxa"/>
          </w:tcPr>
          <w:p w14:paraId="27855453" w14:textId="466A1F74" w:rsidR="00E72D26" w:rsidRPr="007700D5" w:rsidRDefault="00E72D26" w:rsidP="00E72D26">
            <w:pPr>
              <w:spacing w:line="360" w:lineRule="auto"/>
              <w:rPr>
                <w:b/>
              </w:rPr>
            </w:pPr>
            <w:proofErr w:type="gramStart"/>
            <w:r w:rsidRPr="007700D5">
              <w:rPr>
                <w:b/>
              </w:rPr>
              <w:t xml:space="preserve">Makale </w:t>
            </w:r>
            <w:r>
              <w:rPr>
                <w:b/>
              </w:rPr>
              <w:t>-</w:t>
            </w:r>
            <w:proofErr w:type="gramEnd"/>
            <w:r>
              <w:rPr>
                <w:b/>
              </w:rPr>
              <w:t xml:space="preserve"> Q1:</w:t>
            </w:r>
          </w:p>
        </w:tc>
        <w:tc>
          <w:tcPr>
            <w:tcW w:w="1843" w:type="dxa"/>
          </w:tcPr>
          <w:p w14:paraId="4100CA3F" w14:textId="70456D85" w:rsidR="00E72D26" w:rsidRPr="007700D5" w:rsidRDefault="00E72D26" w:rsidP="00E72D26">
            <w:pPr>
              <w:spacing w:line="360" w:lineRule="auto"/>
              <w:rPr>
                <w:b/>
              </w:rPr>
            </w:pPr>
            <w:proofErr w:type="gramStart"/>
            <w:r w:rsidRPr="007700D5">
              <w:rPr>
                <w:b/>
              </w:rPr>
              <w:t xml:space="preserve">Makale </w:t>
            </w:r>
            <w:r>
              <w:rPr>
                <w:b/>
              </w:rPr>
              <w:t>-</w:t>
            </w:r>
            <w:proofErr w:type="gramEnd"/>
            <w:r>
              <w:rPr>
                <w:b/>
              </w:rPr>
              <w:t xml:space="preserve"> Q2:</w:t>
            </w:r>
          </w:p>
        </w:tc>
        <w:tc>
          <w:tcPr>
            <w:tcW w:w="1275" w:type="dxa"/>
          </w:tcPr>
          <w:p w14:paraId="565BA169" w14:textId="2974ECE5" w:rsidR="00E72D26" w:rsidRPr="007700D5" w:rsidRDefault="00E72D26" w:rsidP="00E72D26">
            <w:pPr>
              <w:spacing w:line="360" w:lineRule="auto"/>
              <w:rPr>
                <w:b/>
              </w:rPr>
            </w:pPr>
            <w:r>
              <w:rPr>
                <w:b/>
              </w:rPr>
              <w:t>Patent:</w:t>
            </w:r>
          </w:p>
        </w:tc>
        <w:tc>
          <w:tcPr>
            <w:tcW w:w="1985" w:type="dxa"/>
          </w:tcPr>
          <w:p w14:paraId="144C20C6" w14:textId="5AEE0D06" w:rsidR="00E72D26" w:rsidRPr="007700D5" w:rsidRDefault="00E72D26" w:rsidP="00E72D26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Uluslararası </w:t>
            </w:r>
            <w:r w:rsidRPr="007700D5">
              <w:rPr>
                <w:b/>
              </w:rPr>
              <w:t>Kitap</w:t>
            </w:r>
            <w:r>
              <w:rPr>
                <w:b/>
              </w:rPr>
              <w:t xml:space="preserve"> </w:t>
            </w:r>
            <w:proofErr w:type="gramStart"/>
            <w:r>
              <w:rPr>
                <w:b/>
              </w:rPr>
              <w:t xml:space="preserve">/ </w:t>
            </w:r>
            <w:r w:rsidRPr="007700D5">
              <w:rPr>
                <w:b/>
              </w:rPr>
              <w:t xml:space="preserve"> Kitap</w:t>
            </w:r>
            <w:proofErr w:type="gramEnd"/>
            <w:r w:rsidRPr="007700D5">
              <w:rPr>
                <w:b/>
              </w:rPr>
              <w:t xml:space="preserve"> Bölümü</w:t>
            </w:r>
            <w:r>
              <w:rPr>
                <w:b/>
              </w:rPr>
              <w:t>:</w:t>
            </w:r>
          </w:p>
        </w:tc>
        <w:tc>
          <w:tcPr>
            <w:tcW w:w="2002" w:type="dxa"/>
          </w:tcPr>
          <w:p w14:paraId="48339C9D" w14:textId="2B2BDA94" w:rsidR="00E72D26" w:rsidRPr="007700D5" w:rsidRDefault="00E72D26" w:rsidP="00E72D26">
            <w:pPr>
              <w:spacing w:line="360" w:lineRule="auto"/>
              <w:rPr>
                <w:b/>
              </w:rPr>
            </w:pPr>
            <w:r>
              <w:rPr>
                <w:b/>
              </w:rPr>
              <w:t>Ulusal Makale:</w:t>
            </w:r>
          </w:p>
        </w:tc>
      </w:tr>
      <w:tr w:rsidR="00E72D26" w:rsidRPr="007700D5" w14:paraId="4D2677E2" w14:textId="77777777" w:rsidTr="0080222A">
        <w:tc>
          <w:tcPr>
            <w:tcW w:w="9085" w:type="dxa"/>
            <w:gridSpan w:val="5"/>
          </w:tcPr>
          <w:p w14:paraId="57720B40" w14:textId="401E21DA" w:rsidR="00E72D26" w:rsidRPr="007700D5" w:rsidRDefault="00E72D26" w:rsidP="00E72D2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Atıf sayısı</w:t>
            </w:r>
            <w:r>
              <w:rPr>
                <w:b/>
              </w:rPr>
              <w:t xml:space="preserve"> (</w:t>
            </w:r>
            <w:r w:rsidRPr="007700D5">
              <w:rPr>
                <w:b/>
              </w:rPr>
              <w:t xml:space="preserve">Web of </w:t>
            </w:r>
            <w:proofErr w:type="spellStart"/>
            <w:r w:rsidRPr="007700D5">
              <w:rPr>
                <w:b/>
              </w:rPr>
              <w:t>Science</w:t>
            </w:r>
            <w:r>
              <w:rPr>
                <w:b/>
              </w:rPr>
              <w:t>’a</w:t>
            </w:r>
            <w:proofErr w:type="spellEnd"/>
            <w:r>
              <w:rPr>
                <w:b/>
              </w:rPr>
              <w:t xml:space="preserve"> göre</w:t>
            </w:r>
            <w:proofErr w:type="gramStart"/>
            <w:r>
              <w:rPr>
                <w:b/>
              </w:rPr>
              <w:t>):</w:t>
            </w:r>
            <w:r w:rsidRPr="007700D5">
              <w:rPr>
                <w:b/>
              </w:rPr>
              <w:t xml:space="preserve">   </w:t>
            </w:r>
            <w:proofErr w:type="gramEnd"/>
            <w:r w:rsidRPr="007700D5">
              <w:rPr>
                <w:b/>
              </w:rPr>
              <w:t xml:space="preserve">                                                           </w:t>
            </w:r>
          </w:p>
        </w:tc>
      </w:tr>
      <w:tr w:rsidR="00E72D26" w:rsidRPr="007700D5" w14:paraId="2A878E90" w14:textId="77777777" w:rsidTr="0080222A">
        <w:tc>
          <w:tcPr>
            <w:tcW w:w="9085" w:type="dxa"/>
            <w:gridSpan w:val="5"/>
          </w:tcPr>
          <w:p w14:paraId="57D1E694" w14:textId="00F144C4" w:rsidR="00E72D26" w:rsidRPr="007700D5" w:rsidRDefault="00E72D26" w:rsidP="00E72D26">
            <w:pPr>
              <w:spacing w:line="360" w:lineRule="auto"/>
              <w:rPr>
                <w:b/>
              </w:rPr>
            </w:pPr>
            <w:proofErr w:type="gramStart"/>
            <w:r w:rsidRPr="007700D5">
              <w:rPr>
                <w:b/>
              </w:rPr>
              <w:t>h</w:t>
            </w:r>
            <w:proofErr w:type="gramEnd"/>
            <w:r w:rsidRPr="007700D5">
              <w:rPr>
                <w:b/>
              </w:rPr>
              <w:t>-</w:t>
            </w:r>
            <w:proofErr w:type="gramStart"/>
            <w:r w:rsidRPr="007700D5">
              <w:rPr>
                <w:b/>
              </w:rPr>
              <w:t xml:space="preserve">indeksi  </w:t>
            </w:r>
            <w:r>
              <w:rPr>
                <w:b/>
              </w:rPr>
              <w:t>(</w:t>
            </w:r>
            <w:proofErr w:type="gramEnd"/>
            <w:r w:rsidRPr="007700D5">
              <w:rPr>
                <w:b/>
              </w:rPr>
              <w:t xml:space="preserve">Web of </w:t>
            </w:r>
            <w:proofErr w:type="spellStart"/>
            <w:r w:rsidRPr="007700D5">
              <w:rPr>
                <w:b/>
              </w:rPr>
              <w:t>Science</w:t>
            </w:r>
            <w:r>
              <w:rPr>
                <w:b/>
              </w:rPr>
              <w:t>’a</w:t>
            </w:r>
            <w:proofErr w:type="spellEnd"/>
            <w:r>
              <w:rPr>
                <w:b/>
              </w:rPr>
              <w:t xml:space="preserve"> göre</w:t>
            </w:r>
            <w:proofErr w:type="gramStart"/>
            <w:r>
              <w:rPr>
                <w:b/>
              </w:rPr>
              <w:t>):</w:t>
            </w:r>
            <w:r w:rsidRPr="007700D5">
              <w:rPr>
                <w:b/>
              </w:rPr>
              <w:t xml:space="preserve">   </w:t>
            </w:r>
            <w:proofErr w:type="gramEnd"/>
            <w:r w:rsidRPr="007700D5">
              <w:rPr>
                <w:b/>
              </w:rPr>
              <w:t xml:space="preserve">                                                                                                                                                        </w:t>
            </w:r>
          </w:p>
        </w:tc>
      </w:tr>
    </w:tbl>
    <w:tbl>
      <w:tblPr>
        <w:tblStyle w:val="TableGrid"/>
        <w:tblW w:w="9085" w:type="dxa"/>
        <w:tblLayout w:type="fixed"/>
        <w:tblLook w:val="04A0" w:firstRow="1" w:lastRow="0" w:firstColumn="1" w:lastColumn="0" w:noHBand="0" w:noVBand="1"/>
      </w:tblPr>
      <w:tblGrid>
        <w:gridCol w:w="4045"/>
        <w:gridCol w:w="1762"/>
        <w:gridCol w:w="1701"/>
        <w:gridCol w:w="1577"/>
      </w:tblGrid>
      <w:tr w:rsidR="006A2FD1" w:rsidRPr="007700D5" w14:paraId="3AFB4C6D" w14:textId="77777777" w:rsidTr="00625416">
        <w:tc>
          <w:tcPr>
            <w:tcW w:w="9085" w:type="dxa"/>
            <w:gridSpan w:val="4"/>
            <w:shd w:val="clear" w:color="auto" w:fill="E7E6E6" w:themeFill="background2"/>
          </w:tcPr>
          <w:p w14:paraId="72AB918A" w14:textId="2840C363" w:rsidR="006A2FD1" w:rsidRPr="007700D5" w:rsidRDefault="005C4EA4" w:rsidP="00625416">
            <w:pPr>
              <w:spacing w:before="60"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8"/>
                <w:szCs w:val="28"/>
              </w:rPr>
              <w:t>İlgili Ödül Yılında Tamamlanan</w:t>
            </w:r>
            <w:r w:rsidR="00E854FB" w:rsidRPr="007700D5">
              <w:rPr>
                <w:b/>
                <w:sz w:val="28"/>
                <w:szCs w:val="28"/>
              </w:rPr>
              <w:t xml:space="preserve"> </w:t>
            </w:r>
            <w:r w:rsidR="006A2FD1" w:rsidRPr="007700D5">
              <w:rPr>
                <w:b/>
                <w:sz w:val="28"/>
                <w:szCs w:val="28"/>
              </w:rPr>
              <w:t>Proje</w:t>
            </w:r>
            <w:r w:rsidR="00E72D26">
              <w:rPr>
                <w:b/>
                <w:sz w:val="28"/>
                <w:szCs w:val="28"/>
              </w:rPr>
              <w:t xml:space="preserve"> Sayıları</w:t>
            </w:r>
            <w:r w:rsidR="006A2FD1" w:rsidRPr="007700D5">
              <w:rPr>
                <w:b/>
                <w:sz w:val="28"/>
                <w:szCs w:val="28"/>
              </w:rPr>
              <w:t>:</w:t>
            </w:r>
          </w:p>
        </w:tc>
      </w:tr>
      <w:tr w:rsidR="00733D52" w:rsidRPr="007700D5" w14:paraId="772174E7" w14:textId="77777777" w:rsidTr="00733D52">
        <w:tc>
          <w:tcPr>
            <w:tcW w:w="4045" w:type="dxa"/>
          </w:tcPr>
          <w:p w14:paraId="55AFBDA6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762" w:type="dxa"/>
          </w:tcPr>
          <w:p w14:paraId="520B7128" w14:textId="77777777" w:rsidR="00733D52" w:rsidRPr="007700D5" w:rsidRDefault="00733D52" w:rsidP="00625416">
            <w:pPr>
              <w:spacing w:line="360" w:lineRule="auto"/>
              <w:jc w:val="center"/>
              <w:rPr>
                <w:b/>
              </w:rPr>
            </w:pPr>
            <w:r w:rsidRPr="007700D5">
              <w:rPr>
                <w:b/>
              </w:rPr>
              <w:t>Avrupa Birliği</w:t>
            </w:r>
          </w:p>
        </w:tc>
        <w:tc>
          <w:tcPr>
            <w:tcW w:w="1701" w:type="dxa"/>
          </w:tcPr>
          <w:p w14:paraId="1C00DBEF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TÜBİTAK</w:t>
            </w:r>
          </w:p>
        </w:tc>
        <w:tc>
          <w:tcPr>
            <w:tcW w:w="1577" w:type="dxa"/>
          </w:tcPr>
          <w:p w14:paraId="3218A93E" w14:textId="0D2AE5E7" w:rsidR="00733D52" w:rsidRPr="007700D5" w:rsidRDefault="00733D52" w:rsidP="0062541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Diğer</w:t>
            </w:r>
          </w:p>
        </w:tc>
      </w:tr>
      <w:tr w:rsidR="00733D52" w:rsidRPr="007700D5" w14:paraId="4C88CF66" w14:textId="77777777" w:rsidTr="00733D52">
        <w:trPr>
          <w:trHeight w:val="242"/>
        </w:trPr>
        <w:tc>
          <w:tcPr>
            <w:tcW w:w="4045" w:type="dxa"/>
          </w:tcPr>
          <w:p w14:paraId="598EC9C3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Yürütücü olduğu proje sayısı:</w:t>
            </w:r>
          </w:p>
        </w:tc>
        <w:tc>
          <w:tcPr>
            <w:tcW w:w="1762" w:type="dxa"/>
          </w:tcPr>
          <w:p w14:paraId="55DF23D1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701" w:type="dxa"/>
          </w:tcPr>
          <w:p w14:paraId="6C6DEAEE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577" w:type="dxa"/>
          </w:tcPr>
          <w:p w14:paraId="10BD62ED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</w:tr>
      <w:tr w:rsidR="00733D52" w:rsidRPr="007700D5" w14:paraId="6381EADC" w14:textId="77777777" w:rsidTr="00733D52">
        <w:trPr>
          <w:trHeight w:val="251"/>
        </w:trPr>
        <w:tc>
          <w:tcPr>
            <w:tcW w:w="4045" w:type="dxa"/>
          </w:tcPr>
          <w:p w14:paraId="378969D3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Araştırmacı/Bursiyer olduğu proje sayısı:</w:t>
            </w:r>
          </w:p>
        </w:tc>
        <w:tc>
          <w:tcPr>
            <w:tcW w:w="1762" w:type="dxa"/>
          </w:tcPr>
          <w:p w14:paraId="2DADA177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701" w:type="dxa"/>
          </w:tcPr>
          <w:p w14:paraId="79181596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577" w:type="dxa"/>
          </w:tcPr>
          <w:p w14:paraId="434259F5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</w:tr>
      <w:tr w:rsidR="00733D52" w:rsidRPr="007700D5" w14:paraId="1C2EAE95" w14:textId="77777777" w:rsidTr="00733D52">
        <w:trPr>
          <w:trHeight w:val="161"/>
        </w:trPr>
        <w:tc>
          <w:tcPr>
            <w:tcW w:w="4045" w:type="dxa"/>
          </w:tcPr>
          <w:p w14:paraId="0A1BF87B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lastRenderedPageBreak/>
              <w:t>Danışman olduğu proje sayısı:</w:t>
            </w:r>
          </w:p>
        </w:tc>
        <w:tc>
          <w:tcPr>
            <w:tcW w:w="1762" w:type="dxa"/>
          </w:tcPr>
          <w:p w14:paraId="6E183224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701" w:type="dxa"/>
          </w:tcPr>
          <w:p w14:paraId="31487668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577" w:type="dxa"/>
          </w:tcPr>
          <w:p w14:paraId="64FEC093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</w:tr>
      <w:tr w:rsidR="00F90DF4" w:rsidRPr="007700D5" w14:paraId="04DEAD2B" w14:textId="77777777" w:rsidTr="00C97808">
        <w:tc>
          <w:tcPr>
            <w:tcW w:w="9085" w:type="dxa"/>
            <w:gridSpan w:val="4"/>
            <w:shd w:val="clear" w:color="auto" w:fill="E7E6E6" w:themeFill="background2"/>
          </w:tcPr>
          <w:p w14:paraId="74B2A7DD" w14:textId="769FEB57" w:rsidR="00D538F9" w:rsidRPr="007700D5" w:rsidRDefault="00F90DF4" w:rsidP="00C97808">
            <w:pPr>
              <w:spacing w:before="60" w:line="360" w:lineRule="auto"/>
              <w:rPr>
                <w:b/>
                <w:sz w:val="28"/>
                <w:szCs w:val="28"/>
              </w:rPr>
            </w:pPr>
            <w:r w:rsidRPr="007700D5">
              <w:rPr>
                <w:b/>
                <w:sz w:val="28"/>
                <w:szCs w:val="28"/>
              </w:rPr>
              <w:t xml:space="preserve">Adayın </w:t>
            </w:r>
            <w:r w:rsidR="00D538F9" w:rsidRPr="007700D5">
              <w:rPr>
                <w:b/>
                <w:sz w:val="28"/>
                <w:szCs w:val="28"/>
              </w:rPr>
              <w:t xml:space="preserve">Ödüle Aday Gösterme veya Gösterilme Gerekçesi </w:t>
            </w:r>
            <w:r w:rsidRPr="007700D5">
              <w:rPr>
                <w:b/>
                <w:sz w:val="28"/>
                <w:szCs w:val="28"/>
              </w:rPr>
              <w:t xml:space="preserve">(Maksimum </w:t>
            </w:r>
            <w:r w:rsidR="00D538F9" w:rsidRPr="007700D5">
              <w:rPr>
                <w:b/>
                <w:sz w:val="28"/>
                <w:szCs w:val="28"/>
              </w:rPr>
              <w:t>750</w:t>
            </w:r>
            <w:r w:rsidRPr="007700D5">
              <w:rPr>
                <w:b/>
                <w:sz w:val="28"/>
                <w:szCs w:val="28"/>
              </w:rPr>
              <w:t xml:space="preserve"> kelime):</w:t>
            </w:r>
          </w:p>
        </w:tc>
      </w:tr>
      <w:tr w:rsidR="00F90DF4" w:rsidRPr="007700D5" w14:paraId="1D366779" w14:textId="77777777" w:rsidTr="004864A3">
        <w:trPr>
          <w:trHeight w:val="1193"/>
        </w:trPr>
        <w:tc>
          <w:tcPr>
            <w:tcW w:w="9085" w:type="dxa"/>
            <w:gridSpan w:val="4"/>
          </w:tcPr>
          <w:p w14:paraId="0C5C4D8A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5EEE0E5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12DBFD10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2A22B32B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281960F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CE60B1C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17B544C2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A0B2CD6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D3E9DCA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4911744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365BEB4A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C008D99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21CB9744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ADB7F00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B94D0DC" w14:textId="77777777" w:rsidR="00F90DF4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2A2C222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7FE9222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3D67010E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293DDC3A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30156E6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24D5957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B344442" w14:textId="77777777" w:rsidR="00F4003C" w:rsidRPr="007700D5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2720B94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E714462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CDEC67E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98FD049" w14:textId="59718EDD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</w:tc>
      </w:tr>
    </w:tbl>
    <w:p w14:paraId="5E522EED" w14:textId="4F2B7CE8" w:rsidR="00F90DF4" w:rsidRPr="00F4003C" w:rsidRDefault="00F90DF4" w:rsidP="00F90DF4">
      <w:pPr>
        <w:spacing w:after="160" w:line="259" w:lineRule="auto"/>
        <w:rPr>
          <w:rFonts w:ascii="Lato" w:hAnsi="Lato"/>
          <w:b/>
          <w:bCs/>
          <w:color w:val="3A3A3A"/>
          <w:sz w:val="27"/>
          <w:szCs w:val="27"/>
        </w:rPr>
      </w:pPr>
      <w:r w:rsidRPr="007700D5">
        <w:rPr>
          <w:rFonts w:ascii="Lato" w:hAnsi="Lato"/>
          <w:b/>
          <w:bCs/>
          <w:color w:val="3A3A3A"/>
          <w:sz w:val="27"/>
          <w:szCs w:val="27"/>
        </w:rPr>
        <w:br w:type="page"/>
      </w:r>
      <w:r w:rsidR="00F26EF6" w:rsidRPr="007700D5">
        <w:rPr>
          <w:b/>
          <w:bCs/>
          <w:color w:val="3A3A3A"/>
          <w:sz w:val="24"/>
          <w:szCs w:val="24"/>
        </w:rPr>
        <w:lastRenderedPageBreak/>
        <w:t>N</w:t>
      </w:r>
      <w:r w:rsidR="00F26EF6" w:rsidRPr="00A665B2">
        <w:rPr>
          <w:b/>
          <w:bCs/>
          <w:color w:val="3A3A3A"/>
          <w:sz w:val="24"/>
          <w:szCs w:val="24"/>
        </w:rPr>
        <w:t>ot: </w:t>
      </w:r>
    </w:p>
    <w:p w14:paraId="610A5588" w14:textId="508C3AA9" w:rsidR="007700D5" w:rsidRPr="00A665B2" w:rsidRDefault="007700D5" w:rsidP="007700D5">
      <w:pPr>
        <w:pStyle w:val="ListParagraph"/>
        <w:numPr>
          <w:ilvl w:val="0"/>
          <w:numId w:val="6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>Başvuru</w:t>
      </w:r>
      <w:r w:rsidR="00194363" w:rsidRPr="00A665B2">
        <w:rPr>
          <w:sz w:val="24"/>
          <w:szCs w:val="24"/>
        </w:rPr>
        <w:t xml:space="preserve">lar basılı </w:t>
      </w:r>
      <w:r w:rsidR="000E0455">
        <w:rPr>
          <w:sz w:val="24"/>
          <w:szCs w:val="24"/>
        </w:rPr>
        <w:t>olarak</w:t>
      </w:r>
      <w:r w:rsidR="00194363" w:rsidRPr="00A665B2">
        <w:rPr>
          <w:sz w:val="24"/>
          <w:szCs w:val="24"/>
        </w:rPr>
        <w:t xml:space="preserve"> </w:t>
      </w:r>
      <w:r w:rsidR="00D074E9">
        <w:rPr>
          <w:sz w:val="24"/>
          <w:szCs w:val="24"/>
        </w:rPr>
        <w:t>Fen</w:t>
      </w:r>
      <w:r w:rsidR="00194363" w:rsidRPr="00A665B2">
        <w:rPr>
          <w:sz w:val="24"/>
          <w:szCs w:val="24"/>
        </w:rPr>
        <w:t xml:space="preserve"> Fakültesi </w:t>
      </w:r>
      <w:r w:rsidR="00175E5B">
        <w:rPr>
          <w:sz w:val="24"/>
          <w:szCs w:val="24"/>
        </w:rPr>
        <w:t xml:space="preserve">Evrak Kayıt birimine </w:t>
      </w:r>
      <w:r w:rsidR="00194363" w:rsidRPr="00A665B2">
        <w:rPr>
          <w:sz w:val="24"/>
          <w:szCs w:val="24"/>
        </w:rPr>
        <w:t>teslim edilir.</w:t>
      </w:r>
    </w:p>
    <w:p w14:paraId="5E7B48A7" w14:textId="078C27A8" w:rsidR="00F90DF4" w:rsidRPr="00A665B2" w:rsidRDefault="00F26EF6" w:rsidP="00F90DF4">
      <w:pPr>
        <w:pStyle w:val="ListParagraph"/>
        <w:numPr>
          <w:ilvl w:val="0"/>
          <w:numId w:val="6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>Ödüle</w:t>
      </w:r>
      <w:r w:rsidR="007B4945" w:rsidRPr="00A665B2">
        <w:rPr>
          <w:sz w:val="24"/>
          <w:szCs w:val="24"/>
        </w:rPr>
        <w:t xml:space="preserve"> aynı yıl içerisinde</w:t>
      </w:r>
      <w:r w:rsidRPr="00A665B2">
        <w:rPr>
          <w:sz w:val="24"/>
          <w:szCs w:val="24"/>
        </w:rPr>
        <w:t xml:space="preserve"> </w:t>
      </w:r>
      <w:r w:rsidR="00F90DF4" w:rsidRPr="00A665B2">
        <w:rPr>
          <w:b/>
          <w:bCs/>
          <w:sz w:val="24"/>
          <w:szCs w:val="24"/>
          <w:u w:val="single"/>
        </w:rPr>
        <w:t xml:space="preserve">sadece tek bir </w:t>
      </w:r>
      <w:r w:rsidR="005F5B14" w:rsidRPr="00A665B2">
        <w:rPr>
          <w:b/>
          <w:bCs/>
          <w:sz w:val="24"/>
          <w:szCs w:val="24"/>
          <w:u w:val="single"/>
        </w:rPr>
        <w:t xml:space="preserve">araştırma ödülü </w:t>
      </w:r>
      <w:r w:rsidR="00F90DF4" w:rsidRPr="00A665B2">
        <w:rPr>
          <w:b/>
          <w:bCs/>
          <w:sz w:val="24"/>
          <w:szCs w:val="24"/>
          <w:u w:val="single"/>
        </w:rPr>
        <w:t>kategori</w:t>
      </w:r>
      <w:r w:rsidR="005F5B14" w:rsidRPr="00A665B2">
        <w:rPr>
          <w:b/>
          <w:bCs/>
          <w:sz w:val="24"/>
          <w:szCs w:val="24"/>
          <w:u w:val="single"/>
        </w:rPr>
        <w:t>sin</w:t>
      </w:r>
      <w:r w:rsidR="00F90DF4" w:rsidRPr="00A665B2">
        <w:rPr>
          <w:b/>
          <w:bCs/>
          <w:sz w:val="24"/>
          <w:szCs w:val="24"/>
          <w:u w:val="single"/>
        </w:rPr>
        <w:t>de</w:t>
      </w:r>
      <w:r w:rsidRPr="00A665B2">
        <w:rPr>
          <w:sz w:val="24"/>
          <w:szCs w:val="24"/>
        </w:rPr>
        <w:t xml:space="preserve"> başvuru yapılabilir ve aday gösterilebilir. </w:t>
      </w:r>
    </w:p>
    <w:p w14:paraId="250999DA" w14:textId="77777777" w:rsidR="00D34EDA" w:rsidRPr="00A665B2" w:rsidRDefault="00D34EDA" w:rsidP="00D34EDA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>Başvuru koşullarından herhangi birini sağlamayan, belgeleri tam olmayan ve son başvuru günü mesai bitiminden sonra gelen başvurular işleme konulmaz.</w:t>
      </w:r>
    </w:p>
    <w:p w14:paraId="13D3CADC" w14:textId="77777777" w:rsidR="00CA68D1" w:rsidRPr="00A665B2" w:rsidRDefault="00CA68D1" w:rsidP="00CA68D1">
      <w:pPr>
        <w:pStyle w:val="ListParagraph"/>
        <w:rPr>
          <w:sz w:val="24"/>
          <w:szCs w:val="24"/>
          <w:lang w:eastAsia="en-US"/>
        </w:rPr>
      </w:pPr>
    </w:p>
    <w:p w14:paraId="1DE85924" w14:textId="40528ECB" w:rsidR="00F90DF4" w:rsidRPr="00A665B2" w:rsidRDefault="00F90DF4" w:rsidP="00CA68D1">
      <w:pPr>
        <w:rPr>
          <w:sz w:val="24"/>
          <w:szCs w:val="24"/>
        </w:rPr>
      </w:pPr>
      <w:r w:rsidRPr="00A665B2">
        <w:rPr>
          <w:b/>
          <w:bCs/>
          <w:sz w:val="24"/>
          <w:szCs w:val="24"/>
        </w:rPr>
        <w:t>İstenilen Belgeler:</w:t>
      </w:r>
    </w:p>
    <w:p w14:paraId="6FF66343" w14:textId="77047E8F" w:rsidR="00393C63" w:rsidRPr="00A665B2" w:rsidRDefault="00393C63" w:rsidP="00F90DF4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 xml:space="preserve">Başvuru dilekçesi </w:t>
      </w:r>
    </w:p>
    <w:p w14:paraId="2FB9C82C" w14:textId="2F7EFBAD" w:rsidR="00F90DF4" w:rsidRDefault="00FD71BB" w:rsidP="00F90DF4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>Aday öneri</w:t>
      </w:r>
      <w:r w:rsidR="00F90DF4" w:rsidRPr="00A665B2">
        <w:rPr>
          <w:sz w:val="24"/>
          <w:szCs w:val="24"/>
        </w:rPr>
        <w:t xml:space="preserve"> </w:t>
      </w:r>
      <w:r w:rsidR="007B4945" w:rsidRPr="00A665B2">
        <w:rPr>
          <w:sz w:val="24"/>
          <w:szCs w:val="24"/>
        </w:rPr>
        <w:t>f</w:t>
      </w:r>
      <w:r w:rsidR="00F90DF4" w:rsidRPr="00A665B2">
        <w:rPr>
          <w:sz w:val="24"/>
          <w:szCs w:val="24"/>
        </w:rPr>
        <w:t>ormu</w:t>
      </w:r>
    </w:p>
    <w:p w14:paraId="59CDF95F" w14:textId="6CF84882" w:rsidR="0009674F" w:rsidRPr="0009674F" w:rsidRDefault="0009674F" w:rsidP="0009674F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997988">
        <w:rPr>
          <w:sz w:val="24"/>
          <w:szCs w:val="24"/>
        </w:rPr>
        <w:t>İsteğe bağlı olarak, destekleyici belgeler eklenebilir.</w:t>
      </w:r>
    </w:p>
    <w:p w14:paraId="1109B315" w14:textId="77777777" w:rsidR="00F90DF4" w:rsidRPr="00D96075" w:rsidRDefault="00F90DF4" w:rsidP="00F90DF4">
      <w:pPr>
        <w:shd w:val="clear" w:color="auto" w:fill="FFFFFF"/>
        <w:spacing w:after="150"/>
        <w:rPr>
          <w:rFonts w:ascii="Lato" w:hAnsi="Lato"/>
          <w:sz w:val="24"/>
          <w:szCs w:val="24"/>
        </w:rPr>
      </w:pPr>
    </w:p>
    <w:p w14:paraId="62FB71F2" w14:textId="77777777" w:rsidR="00F90DF4" w:rsidRPr="00D96075" w:rsidRDefault="00F90DF4" w:rsidP="00F26EF6">
      <w:pPr>
        <w:shd w:val="clear" w:color="auto" w:fill="FFFFFF"/>
        <w:spacing w:after="150"/>
        <w:rPr>
          <w:rFonts w:ascii="Lato" w:hAnsi="Lato"/>
          <w:b/>
          <w:bCs/>
          <w:sz w:val="24"/>
          <w:szCs w:val="24"/>
        </w:rPr>
      </w:pPr>
    </w:p>
    <w:p w14:paraId="742FC5D8" w14:textId="001833CF" w:rsidR="00F90DF4" w:rsidRPr="00D96075" w:rsidRDefault="00F90DF4">
      <w:pPr>
        <w:spacing w:after="160" w:line="259" w:lineRule="auto"/>
        <w:rPr>
          <w:rFonts w:ascii="Lato" w:hAnsi="Lato"/>
          <w:b/>
          <w:bCs/>
          <w:sz w:val="27"/>
          <w:szCs w:val="27"/>
        </w:rPr>
      </w:pPr>
    </w:p>
    <w:p w14:paraId="3064590F" w14:textId="3AE938C9" w:rsidR="00DB25EC" w:rsidRPr="00D96075" w:rsidRDefault="00DB25EC" w:rsidP="00DB25EC"/>
    <w:sectPr w:rsidR="00DB25EC" w:rsidRPr="00D96075" w:rsidSect="00982509">
      <w:headerReference w:type="default" r:id="rId7"/>
      <w:pgSz w:w="11906" w:h="16838"/>
      <w:pgMar w:top="1080" w:right="1417" w:bottom="851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181E74" w14:textId="77777777" w:rsidR="000F7DF9" w:rsidRDefault="000F7DF9" w:rsidP="00965B06">
      <w:r>
        <w:separator/>
      </w:r>
    </w:p>
  </w:endnote>
  <w:endnote w:type="continuationSeparator" w:id="0">
    <w:p w14:paraId="74DD84AF" w14:textId="77777777" w:rsidR="000F7DF9" w:rsidRDefault="000F7DF9" w:rsidP="00965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F64955" w14:textId="77777777" w:rsidR="000F7DF9" w:rsidRDefault="000F7DF9" w:rsidP="00965B06">
      <w:r>
        <w:separator/>
      </w:r>
    </w:p>
  </w:footnote>
  <w:footnote w:type="continuationSeparator" w:id="0">
    <w:p w14:paraId="34C8CCDD" w14:textId="77777777" w:rsidR="000F7DF9" w:rsidRDefault="000F7DF9" w:rsidP="00965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D384B" w14:textId="230555C9" w:rsidR="00957630" w:rsidRDefault="00AE34C1" w:rsidP="003D2E0D">
    <w:pPr>
      <w:pStyle w:val="Header"/>
      <w:tabs>
        <w:tab w:val="clear" w:pos="4680"/>
        <w:tab w:val="clear" w:pos="9360"/>
        <w:tab w:val="left" w:pos="2282"/>
      </w:tabs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EB8BB24" wp14:editId="7DB6425D">
              <wp:simplePos x="0" y="0"/>
              <wp:positionH relativeFrom="column">
                <wp:posOffset>1358070</wp:posOffset>
              </wp:positionH>
              <wp:positionV relativeFrom="paragraph">
                <wp:posOffset>162365</wp:posOffset>
              </wp:positionV>
              <wp:extent cx="3376246" cy="696350"/>
              <wp:effectExtent l="0" t="0" r="0" b="0"/>
              <wp:wrapNone/>
              <wp:docPr id="2004368780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76246" cy="6963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B8067DF" w14:textId="463F4B79" w:rsidR="00AE34C1" w:rsidRPr="00957630" w:rsidRDefault="00AE34C1" w:rsidP="00AE34C1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  <w:tab w:val="left" w:pos="2282"/>
                            </w:tabs>
                            <w:rPr>
                              <w:b/>
                              <w:sz w:val="32"/>
                              <w:szCs w:val="40"/>
                            </w:rPr>
                          </w:pPr>
                          <w:r>
                            <w:rPr>
                              <w:b/>
                              <w:sz w:val="32"/>
                              <w:szCs w:val="40"/>
                            </w:rPr>
                            <w:t xml:space="preserve">         </w:t>
                          </w:r>
                          <w:r w:rsidRPr="00957630">
                            <w:rPr>
                              <w:b/>
                              <w:sz w:val="32"/>
                              <w:szCs w:val="40"/>
                            </w:rPr>
                            <w:t>Dokuz Eylül Üniversitesi</w:t>
                          </w:r>
                        </w:p>
                        <w:p w14:paraId="181DAEE1" w14:textId="7732FB7A" w:rsidR="00AE34C1" w:rsidRPr="00957630" w:rsidRDefault="00A8674F" w:rsidP="00A8674F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  <w:tab w:val="left" w:pos="2282"/>
                            </w:tabs>
                            <w:rPr>
                              <w:b/>
                              <w:sz w:val="32"/>
                              <w:szCs w:val="40"/>
                            </w:rPr>
                          </w:pPr>
                          <w:r>
                            <w:rPr>
                              <w:b/>
                              <w:sz w:val="32"/>
                              <w:szCs w:val="40"/>
                            </w:rPr>
                            <w:t xml:space="preserve">           </w:t>
                          </w:r>
                          <w:r w:rsidR="00AE34C1">
                            <w:rPr>
                              <w:b/>
                              <w:sz w:val="32"/>
                              <w:szCs w:val="40"/>
                            </w:rPr>
                            <w:t>Fen</w:t>
                          </w:r>
                          <w:r w:rsidR="00AE34C1" w:rsidRPr="00957630">
                            <w:rPr>
                              <w:b/>
                              <w:sz w:val="32"/>
                              <w:szCs w:val="40"/>
                            </w:rPr>
                            <w:t xml:space="preserve"> Fakültesi Ödülleri</w:t>
                          </w:r>
                        </w:p>
                        <w:p w14:paraId="7218E9C3" w14:textId="77777777" w:rsidR="00AE34C1" w:rsidRDefault="00AE34C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B8BB24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8" type="#_x0000_t202" style="position:absolute;left:0;text-align:left;margin-left:106.95pt;margin-top:12.8pt;width:265.85pt;height:54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" filled="f" stroked="f" strokeweight=".5pt">
              <v:textbox>
                <w:txbxContent>
                  <w:p w14:paraId="4B8067DF" w14:textId="463F4B79" w:rsidR="00AE34C1" w:rsidRPr="00957630" w:rsidRDefault="00AE34C1" w:rsidP="00AE34C1">
                    <w:pPr>
                      <w:pStyle w:val="Header"/>
                      <w:tabs>
                        <w:tab w:val="clear" w:pos="4680"/>
                        <w:tab w:val="clear" w:pos="9360"/>
                        <w:tab w:val="left" w:pos="2282"/>
                      </w:tabs>
                      <w:rPr>
                        <w:b/>
                        <w:sz w:val="32"/>
                        <w:szCs w:val="40"/>
                      </w:rPr>
                    </w:pPr>
                    <w:r>
                      <w:rPr>
                        <w:b/>
                        <w:sz w:val="32"/>
                        <w:szCs w:val="40"/>
                      </w:rPr>
                      <w:t xml:space="preserve">         </w:t>
                    </w:r>
                    <w:r w:rsidRPr="00957630">
                      <w:rPr>
                        <w:b/>
                        <w:sz w:val="32"/>
                        <w:szCs w:val="40"/>
                      </w:rPr>
                      <w:t>Dokuz Eylül Üniversitesi</w:t>
                    </w:r>
                  </w:p>
                  <w:p w14:paraId="181DAEE1" w14:textId="7732FB7A" w:rsidR="00AE34C1" w:rsidRPr="00957630" w:rsidRDefault="00A8674F" w:rsidP="00A8674F">
                    <w:pPr>
                      <w:pStyle w:val="Header"/>
                      <w:tabs>
                        <w:tab w:val="clear" w:pos="4680"/>
                        <w:tab w:val="clear" w:pos="9360"/>
                        <w:tab w:val="left" w:pos="2282"/>
                      </w:tabs>
                      <w:rPr>
                        <w:b/>
                        <w:sz w:val="32"/>
                        <w:szCs w:val="40"/>
                      </w:rPr>
                    </w:pPr>
                    <w:r>
                      <w:rPr>
                        <w:b/>
                        <w:sz w:val="32"/>
                        <w:szCs w:val="40"/>
                      </w:rPr>
                      <w:t xml:space="preserve">           </w:t>
                    </w:r>
                    <w:r w:rsidR="00AE34C1">
                      <w:rPr>
                        <w:b/>
                        <w:sz w:val="32"/>
                        <w:szCs w:val="40"/>
                      </w:rPr>
                      <w:t>Fen</w:t>
                    </w:r>
                    <w:r w:rsidR="00AE34C1" w:rsidRPr="00957630">
                      <w:rPr>
                        <w:b/>
                        <w:sz w:val="32"/>
                        <w:szCs w:val="40"/>
                      </w:rPr>
                      <w:t xml:space="preserve"> Fakültesi Ödülleri</w:t>
                    </w:r>
                  </w:p>
                  <w:p w14:paraId="7218E9C3" w14:textId="77777777" w:rsidR="00AE34C1" w:rsidRDefault="00AE34C1"/>
                </w:txbxContent>
              </v:textbox>
            </v:shape>
          </w:pict>
        </mc:Fallback>
      </mc:AlternateContent>
    </w:r>
    <w:r w:rsidR="00DE6609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3160DF9" wp14:editId="5E09F418">
              <wp:simplePos x="0" y="0"/>
              <wp:positionH relativeFrom="column">
                <wp:posOffset>5443855</wp:posOffset>
              </wp:positionH>
              <wp:positionV relativeFrom="paragraph">
                <wp:posOffset>-354647</wp:posOffset>
              </wp:positionV>
              <wp:extent cx="442913" cy="252412"/>
              <wp:effectExtent l="0" t="0" r="0" b="0"/>
              <wp:wrapNone/>
              <wp:docPr id="1740878055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2913" cy="25241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B97CF6C" w14:textId="66556255" w:rsidR="00DE6609" w:rsidRPr="00DE6609" w:rsidRDefault="00DE6609">
                          <w:pPr>
                            <w:rPr>
                              <w:lang w:val="en-US"/>
                            </w:rPr>
                          </w:pPr>
                          <w:r w:rsidRPr="00DE6609">
                            <w:rPr>
                              <w:lang w:val="en-US"/>
                            </w:rPr>
                            <w:t>Ek-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3160DF9" id="Text Box 1" o:spid="_x0000_s1029" type="#_x0000_t202" style="position:absolute;left:0;text-align:left;margin-left:428.65pt;margin-top:-27.9pt;width:34.9pt;height:19.8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" fillcolor="white [3201]" stroked="f" strokeweight=".5pt">
              <v:textbox>
                <w:txbxContent>
                  <w:p w14:paraId="2B97CF6C" w14:textId="66556255" w:rsidR="00DE6609" w:rsidRPr="00DE6609" w:rsidRDefault="00DE6609">
                    <w:pPr>
                      <w:rPr>
                        <w:lang w:val="en-US"/>
                      </w:rPr>
                    </w:pPr>
                    <w:r w:rsidRPr="00DE6609">
                      <w:rPr>
                        <w:lang w:val="en-US"/>
                      </w:rPr>
                      <w:t>Ek-1</w:t>
                    </w:r>
                  </w:p>
                </w:txbxContent>
              </v:textbox>
            </v:shape>
          </w:pict>
        </mc:Fallback>
      </mc:AlternateContent>
    </w:r>
    <w:r w:rsidR="00957630" w:rsidRPr="00957630">
      <w:rPr>
        <w:noProof/>
      </w:rPr>
      <w:drawing>
        <wp:anchor distT="0" distB="0" distL="114300" distR="114300" simplePos="0" relativeHeight="251659264" behindDoc="0" locked="0" layoutInCell="1" allowOverlap="1" wp14:anchorId="2B26A63C" wp14:editId="3D57433A">
          <wp:simplePos x="0" y="0"/>
          <wp:positionH relativeFrom="column">
            <wp:posOffset>-4445</wp:posOffset>
          </wp:positionH>
          <wp:positionV relativeFrom="paragraph">
            <wp:posOffset>-1905</wp:posOffset>
          </wp:positionV>
          <wp:extent cx="1047750" cy="1047750"/>
          <wp:effectExtent l="0" t="0" r="0" b="0"/>
          <wp:wrapSquare wrapText="bothSides"/>
          <wp:docPr id="1557369155" name="Resim 4" descr="A blue logo with a person on a hors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4459565" name="Resim 4" descr="A blue logo with a person on a hors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1047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D2E0D">
      <w:t xml:space="preserve">                      </w:t>
    </w:r>
    <w:r w:rsidR="00BB0576">
      <w:t xml:space="preserve">                                                </w:t>
    </w:r>
    <w:r w:rsidR="00A94BF5">
      <w:t xml:space="preserve">                                        </w:t>
    </w:r>
    <w:r w:rsidR="00360A3A">
      <w:t xml:space="preserve">     </w:t>
    </w:r>
    <w:r w:rsidR="00BB0576">
      <w:rPr>
        <w:b/>
        <w:noProof/>
        <w:color w:val="002060"/>
        <w:sz w:val="32"/>
        <w:szCs w:val="40"/>
      </w:rPr>
      <w:drawing>
        <wp:inline distT="0" distB="0" distL="0" distR="0" wp14:anchorId="56D3D853" wp14:editId="290EA34F">
          <wp:extent cx="921434" cy="921434"/>
          <wp:effectExtent l="0" t="0" r="5715" b="5715"/>
          <wp:docPr id="1096146149" name="Picture 8" descr="A blue circle with a white letter and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146149" name="Picture 8" descr="A blue circle with a white letter and a black background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942756" cy="9427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43E67D" w14:textId="77777777" w:rsidR="00957630" w:rsidRP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sz w:val="32"/>
        <w:szCs w:val="40"/>
      </w:rPr>
    </w:pPr>
  </w:p>
  <w:p w14:paraId="1B15272B" w14:textId="77777777" w:rsid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color w:val="002060"/>
        <w:sz w:val="32"/>
        <w:szCs w:val="40"/>
      </w:rPr>
    </w:pPr>
  </w:p>
  <w:p w14:paraId="42850548" w14:textId="77777777" w:rsid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C106C"/>
    <w:multiLevelType w:val="hybridMultilevel"/>
    <w:tmpl w:val="6ECAC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11B4F"/>
    <w:multiLevelType w:val="hybridMultilevel"/>
    <w:tmpl w:val="FAA8BA30"/>
    <w:lvl w:ilvl="0" w:tplc="6CAECF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45972"/>
    <w:multiLevelType w:val="hybridMultilevel"/>
    <w:tmpl w:val="4E28BC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606FE"/>
    <w:multiLevelType w:val="singleLevel"/>
    <w:tmpl w:val="BA8AAF0C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4" w15:restartNumberingAfterBreak="0">
    <w:nsid w:val="5FB45563"/>
    <w:multiLevelType w:val="hybridMultilevel"/>
    <w:tmpl w:val="4BC8B44A"/>
    <w:lvl w:ilvl="0" w:tplc="61F201B8">
      <w:start w:val="3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65A11825"/>
    <w:multiLevelType w:val="multilevel"/>
    <w:tmpl w:val="13481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22E6C"/>
    <w:multiLevelType w:val="hybridMultilevel"/>
    <w:tmpl w:val="421CB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B96597"/>
    <w:multiLevelType w:val="hybridMultilevel"/>
    <w:tmpl w:val="CAE08B46"/>
    <w:lvl w:ilvl="0" w:tplc="65B89C9E">
      <w:start w:val="1"/>
      <w:numFmt w:val="lowerLetter"/>
      <w:lvlText w:val="%1)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053276">
    <w:abstractNumId w:val="3"/>
  </w:num>
  <w:num w:numId="2" w16cid:durableId="468859786">
    <w:abstractNumId w:val="2"/>
  </w:num>
  <w:num w:numId="3" w16cid:durableId="14085708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32903212">
    <w:abstractNumId w:val="5"/>
  </w:num>
  <w:num w:numId="5" w16cid:durableId="282543656">
    <w:abstractNumId w:val="1"/>
  </w:num>
  <w:num w:numId="6" w16cid:durableId="798841751">
    <w:abstractNumId w:val="6"/>
  </w:num>
  <w:num w:numId="7" w16cid:durableId="1726760977">
    <w:abstractNumId w:val="0"/>
  </w:num>
  <w:num w:numId="8" w16cid:durableId="6210398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2sDQ2NTAwNTE0sjRU0lEKTi0uzszPAymwrAUA/cz4VSwAAAA="/>
  </w:docVars>
  <w:rsids>
    <w:rsidRoot w:val="003B496F"/>
    <w:rsid w:val="00020633"/>
    <w:rsid w:val="0006665F"/>
    <w:rsid w:val="0009674F"/>
    <w:rsid w:val="000E0455"/>
    <w:rsid w:val="000E36E9"/>
    <w:rsid w:val="000F7DF9"/>
    <w:rsid w:val="001058EE"/>
    <w:rsid w:val="001144A9"/>
    <w:rsid w:val="00124F35"/>
    <w:rsid w:val="00175E5B"/>
    <w:rsid w:val="00194363"/>
    <w:rsid w:val="00194E37"/>
    <w:rsid w:val="001967C9"/>
    <w:rsid w:val="00221E42"/>
    <w:rsid w:val="002242CE"/>
    <w:rsid w:val="002A4D61"/>
    <w:rsid w:val="002C1937"/>
    <w:rsid w:val="0036024E"/>
    <w:rsid w:val="00360A3A"/>
    <w:rsid w:val="00367CCA"/>
    <w:rsid w:val="00393C63"/>
    <w:rsid w:val="003B496F"/>
    <w:rsid w:val="003D2E0D"/>
    <w:rsid w:val="003E43D3"/>
    <w:rsid w:val="003F2DF8"/>
    <w:rsid w:val="00436655"/>
    <w:rsid w:val="00493798"/>
    <w:rsid w:val="004C51E4"/>
    <w:rsid w:val="005049B7"/>
    <w:rsid w:val="00517863"/>
    <w:rsid w:val="00532D6E"/>
    <w:rsid w:val="005612EB"/>
    <w:rsid w:val="00562C80"/>
    <w:rsid w:val="0057633D"/>
    <w:rsid w:val="005C4EA4"/>
    <w:rsid w:val="005F5B14"/>
    <w:rsid w:val="00601DCB"/>
    <w:rsid w:val="00610C13"/>
    <w:rsid w:val="00612ACA"/>
    <w:rsid w:val="00634C01"/>
    <w:rsid w:val="00643247"/>
    <w:rsid w:val="00666E41"/>
    <w:rsid w:val="0067399E"/>
    <w:rsid w:val="0069691F"/>
    <w:rsid w:val="006A2FD1"/>
    <w:rsid w:val="006E14F1"/>
    <w:rsid w:val="00720B08"/>
    <w:rsid w:val="00733D52"/>
    <w:rsid w:val="007700D5"/>
    <w:rsid w:val="007B4945"/>
    <w:rsid w:val="007B7D36"/>
    <w:rsid w:val="007C21EE"/>
    <w:rsid w:val="007E3822"/>
    <w:rsid w:val="0080222A"/>
    <w:rsid w:val="0081228E"/>
    <w:rsid w:val="008379C1"/>
    <w:rsid w:val="008410C2"/>
    <w:rsid w:val="00864529"/>
    <w:rsid w:val="0087673B"/>
    <w:rsid w:val="00877512"/>
    <w:rsid w:val="008B3547"/>
    <w:rsid w:val="008D11E6"/>
    <w:rsid w:val="008F2245"/>
    <w:rsid w:val="008F28BD"/>
    <w:rsid w:val="008F6170"/>
    <w:rsid w:val="00905449"/>
    <w:rsid w:val="009171D4"/>
    <w:rsid w:val="00931CC0"/>
    <w:rsid w:val="00936CEB"/>
    <w:rsid w:val="00941A0D"/>
    <w:rsid w:val="009435AA"/>
    <w:rsid w:val="00953307"/>
    <w:rsid w:val="00957630"/>
    <w:rsid w:val="00965B06"/>
    <w:rsid w:val="00982509"/>
    <w:rsid w:val="009F272A"/>
    <w:rsid w:val="00A0296A"/>
    <w:rsid w:val="00A13647"/>
    <w:rsid w:val="00A665B2"/>
    <w:rsid w:val="00A8674F"/>
    <w:rsid w:val="00A94BF5"/>
    <w:rsid w:val="00AA15B6"/>
    <w:rsid w:val="00AD448D"/>
    <w:rsid w:val="00AE34C1"/>
    <w:rsid w:val="00AF5A17"/>
    <w:rsid w:val="00B00DE9"/>
    <w:rsid w:val="00B6248A"/>
    <w:rsid w:val="00B7116B"/>
    <w:rsid w:val="00B803C6"/>
    <w:rsid w:val="00BA6351"/>
    <w:rsid w:val="00BB0576"/>
    <w:rsid w:val="00BB2DC4"/>
    <w:rsid w:val="00BC2E18"/>
    <w:rsid w:val="00C44294"/>
    <w:rsid w:val="00C81C2A"/>
    <w:rsid w:val="00C84DAC"/>
    <w:rsid w:val="00C86407"/>
    <w:rsid w:val="00CA68D1"/>
    <w:rsid w:val="00CE2CC2"/>
    <w:rsid w:val="00CE4E6D"/>
    <w:rsid w:val="00D0505C"/>
    <w:rsid w:val="00D074E9"/>
    <w:rsid w:val="00D07626"/>
    <w:rsid w:val="00D138FA"/>
    <w:rsid w:val="00D34EDA"/>
    <w:rsid w:val="00D37BB1"/>
    <w:rsid w:val="00D538F9"/>
    <w:rsid w:val="00D96075"/>
    <w:rsid w:val="00DB25EC"/>
    <w:rsid w:val="00DC5A27"/>
    <w:rsid w:val="00DE6609"/>
    <w:rsid w:val="00DF4312"/>
    <w:rsid w:val="00E018F5"/>
    <w:rsid w:val="00E20FBD"/>
    <w:rsid w:val="00E4743F"/>
    <w:rsid w:val="00E52745"/>
    <w:rsid w:val="00E6140F"/>
    <w:rsid w:val="00E7119E"/>
    <w:rsid w:val="00E72D26"/>
    <w:rsid w:val="00E81B27"/>
    <w:rsid w:val="00E854FB"/>
    <w:rsid w:val="00E87BD5"/>
    <w:rsid w:val="00EA568F"/>
    <w:rsid w:val="00EF2805"/>
    <w:rsid w:val="00EF5429"/>
    <w:rsid w:val="00F10D60"/>
    <w:rsid w:val="00F26EF6"/>
    <w:rsid w:val="00F4003C"/>
    <w:rsid w:val="00F90B51"/>
    <w:rsid w:val="00F90DF4"/>
    <w:rsid w:val="00FB7563"/>
    <w:rsid w:val="00FC00A9"/>
    <w:rsid w:val="00FD328B"/>
    <w:rsid w:val="00FD71BB"/>
    <w:rsid w:val="00FE2FA6"/>
    <w:rsid w:val="00FE3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6432249"/>
  <w15:chartTrackingRefBased/>
  <w15:docId w15:val="{9AC421D0-10B6-4865-8787-7994B027C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9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Heading1">
    <w:name w:val="heading 1"/>
    <w:basedOn w:val="Normal"/>
    <w:next w:val="Normal"/>
    <w:link w:val="Heading1Char"/>
    <w:qFormat/>
    <w:rsid w:val="003B496F"/>
    <w:pPr>
      <w:keepNext/>
      <w:jc w:val="both"/>
      <w:outlineLvl w:val="0"/>
    </w:pPr>
    <w:rPr>
      <w:b/>
      <w:sz w:val="26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3B496F"/>
    <w:pPr>
      <w:keepNext/>
      <w:jc w:val="both"/>
      <w:outlineLvl w:val="1"/>
    </w:pPr>
    <w:rPr>
      <w:b/>
      <w:sz w:val="28"/>
      <w:szCs w:val="24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3B496F"/>
    <w:pPr>
      <w:keepNext/>
      <w:outlineLvl w:val="2"/>
    </w:pPr>
    <w:rPr>
      <w:sz w:val="28"/>
      <w:szCs w:val="24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496F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3B496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B496F"/>
    <w:rPr>
      <w:rFonts w:ascii="Times New Roman" w:eastAsia="Times New Roman" w:hAnsi="Times New Roman" w:cs="Times New Roman"/>
      <w:b/>
      <w:sz w:val="26"/>
      <w:szCs w:val="24"/>
    </w:rPr>
  </w:style>
  <w:style w:type="character" w:customStyle="1" w:styleId="Heading2Char">
    <w:name w:val="Heading 2 Char"/>
    <w:basedOn w:val="DefaultParagraphFont"/>
    <w:link w:val="Heading2"/>
    <w:rsid w:val="003B496F"/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3B496F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3B496F"/>
    <w:rPr>
      <w:rFonts w:ascii="Calibri" w:eastAsia="Times New Roman" w:hAnsi="Calibri" w:cs="Times New Roman"/>
      <w:b/>
      <w:bCs/>
      <w:sz w:val="28"/>
      <w:szCs w:val="28"/>
      <w:lang w:eastAsia="tr-TR"/>
    </w:rPr>
  </w:style>
  <w:style w:type="character" w:customStyle="1" w:styleId="Heading5Char">
    <w:name w:val="Heading 5 Char"/>
    <w:basedOn w:val="DefaultParagraphFont"/>
    <w:link w:val="Heading5"/>
    <w:rsid w:val="003B496F"/>
    <w:rPr>
      <w:rFonts w:ascii="Calibri" w:eastAsia="Times New Roman" w:hAnsi="Calibri" w:cs="Times New Roman"/>
      <w:b/>
      <w:bCs/>
      <w:i/>
      <w:iCs/>
      <w:sz w:val="26"/>
      <w:szCs w:val="26"/>
      <w:lang w:eastAsia="tr-TR"/>
    </w:rPr>
  </w:style>
  <w:style w:type="paragraph" w:styleId="BodyText">
    <w:name w:val="Body Text"/>
    <w:basedOn w:val="Normal"/>
    <w:link w:val="BodyTextChar"/>
    <w:rsid w:val="003B496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3B496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Footer">
    <w:name w:val="footer"/>
    <w:basedOn w:val="Normal"/>
    <w:link w:val="FooterChar"/>
    <w:rsid w:val="003B496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B496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Paragraph">
    <w:name w:val="List Paragraph"/>
    <w:basedOn w:val="Normal"/>
    <w:uiPriority w:val="34"/>
    <w:qFormat/>
    <w:rsid w:val="003B496F"/>
    <w:pPr>
      <w:ind w:left="720"/>
      <w:contextualSpacing/>
    </w:pPr>
  </w:style>
  <w:style w:type="table" w:styleId="TableGrid">
    <w:name w:val="Table Grid"/>
    <w:basedOn w:val="TableNormal"/>
    <w:uiPriority w:val="59"/>
    <w:rsid w:val="003B49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448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48D"/>
    <w:rPr>
      <w:rFonts w:ascii="Segoe UI" w:eastAsia="Times New Roman" w:hAnsi="Segoe UI" w:cs="Segoe UI"/>
      <w:sz w:val="18"/>
      <w:szCs w:val="18"/>
      <w:lang w:eastAsia="tr-TR"/>
    </w:rPr>
  </w:style>
  <w:style w:type="paragraph" w:styleId="Header">
    <w:name w:val="header"/>
    <w:basedOn w:val="Normal"/>
    <w:link w:val="HeaderChar"/>
    <w:uiPriority w:val="99"/>
    <w:unhideWhenUsed/>
    <w:rsid w:val="00965B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B06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393C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3C63"/>
  </w:style>
  <w:style w:type="character" w:customStyle="1" w:styleId="CommentTextChar">
    <w:name w:val="Comment Text Char"/>
    <w:basedOn w:val="DefaultParagraphFont"/>
    <w:link w:val="CommentText"/>
    <w:uiPriority w:val="99"/>
    <w:rsid w:val="00393C63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C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C63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rsid w:val="00393C63"/>
    <w:pPr>
      <w:spacing w:before="100" w:beforeAutospacing="1" w:after="119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700D5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7700D5"/>
    <w:rPr>
      <w:rFonts w:ascii="Segoe UI" w:hAnsi="Segoe UI" w:cs="Segoe UI" w:hint="default"/>
      <w:sz w:val="18"/>
      <w:szCs w:val="18"/>
    </w:rPr>
  </w:style>
  <w:style w:type="character" w:styleId="Strong">
    <w:name w:val="Strong"/>
    <w:basedOn w:val="DefaultParagraphFont"/>
    <w:uiPriority w:val="22"/>
    <w:qFormat/>
    <w:rsid w:val="007700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1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350</Words>
  <Characters>2203</Characters>
  <Application>Microsoft Office Word</Application>
  <DocSecurity>0</DocSecurity>
  <Lines>157</Lines>
  <Paragraphs>7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cen MINTAS</dc:creator>
  <cp:keywords/>
  <dc:description/>
  <cp:lastModifiedBy>Erol Vatansever</cp:lastModifiedBy>
  <cp:revision>57</cp:revision>
  <cp:lastPrinted>2020-02-28T12:38:00Z</cp:lastPrinted>
  <dcterms:created xsi:type="dcterms:W3CDTF">2022-09-27T11:18:00Z</dcterms:created>
  <dcterms:modified xsi:type="dcterms:W3CDTF">2026-02-06T07:02:00Z</dcterms:modified>
</cp:coreProperties>
</file>